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FA" w:rsidRPr="00C85AFA" w:rsidRDefault="00C85AFA" w:rsidP="00C85AFA">
      <w:pPr>
        <w:spacing w:after="0" w:line="256" w:lineRule="auto"/>
        <w:jc w:val="center"/>
        <w:rPr>
          <w:rFonts w:ascii="Arial" w:hAnsi="Arial" w:cs="Arial"/>
          <w:b/>
          <w:color w:val="ED7D31"/>
          <w:sz w:val="28"/>
          <w:szCs w:val="28"/>
        </w:rPr>
      </w:pPr>
      <w:bookmarkStart w:id="0" w:name="_GoBack"/>
      <w:bookmarkEnd w:id="0"/>
      <w:r w:rsidRPr="00C85AFA">
        <w:rPr>
          <w:rFonts w:ascii="Arial" w:hAnsi="Arial" w:cs="Arial"/>
          <w:b/>
          <w:color w:val="ED7D31"/>
          <w:sz w:val="28"/>
          <w:szCs w:val="28"/>
        </w:rPr>
        <w:t>VABILO</w:t>
      </w:r>
    </w:p>
    <w:p w:rsidR="00C85AFA" w:rsidRPr="00C85AFA" w:rsidRDefault="00C85AFA" w:rsidP="00C85AFA">
      <w:pPr>
        <w:spacing w:after="0" w:line="256" w:lineRule="auto"/>
        <w:jc w:val="center"/>
        <w:rPr>
          <w:rFonts w:ascii="Arial" w:hAnsi="Arial" w:cs="Arial"/>
          <w:b/>
          <w:color w:val="ED7D31"/>
          <w:sz w:val="28"/>
          <w:szCs w:val="28"/>
        </w:rPr>
      </w:pPr>
      <w:r w:rsidRPr="00C85AFA">
        <w:rPr>
          <w:rFonts w:ascii="Arial" w:hAnsi="Arial" w:cs="Arial"/>
          <w:b/>
          <w:color w:val="ED7D31"/>
          <w:sz w:val="28"/>
          <w:szCs w:val="28"/>
        </w:rPr>
        <w:t>na strokovno ekskurzijo v Novo mesto</w:t>
      </w:r>
    </w:p>
    <w:p w:rsidR="00C85AFA" w:rsidRDefault="00C85AFA" w:rsidP="00C85AFA">
      <w:pPr>
        <w:spacing w:after="0" w:line="256" w:lineRule="auto"/>
        <w:jc w:val="center"/>
        <w:rPr>
          <w:rFonts w:ascii="Arial" w:hAnsi="Arial" w:cs="Arial"/>
          <w:b/>
          <w:color w:val="ED7D31"/>
          <w:sz w:val="28"/>
          <w:szCs w:val="28"/>
        </w:rPr>
      </w:pPr>
      <w:r w:rsidRPr="00C85AFA">
        <w:rPr>
          <w:rFonts w:ascii="Arial" w:hAnsi="Arial" w:cs="Arial"/>
          <w:b/>
          <w:color w:val="ED7D31"/>
          <w:sz w:val="28"/>
          <w:szCs w:val="28"/>
        </w:rPr>
        <w:t>6. 9. 2021</w:t>
      </w:r>
    </w:p>
    <w:p w:rsidR="003E6C20" w:rsidRPr="00C85AFA" w:rsidRDefault="003E6C20" w:rsidP="00C85AFA">
      <w:pPr>
        <w:spacing w:after="0" w:line="256" w:lineRule="auto"/>
        <w:jc w:val="center"/>
        <w:rPr>
          <w:rFonts w:ascii="Arial" w:hAnsi="Arial" w:cs="Arial"/>
          <w:b/>
          <w:color w:val="ED7D31"/>
          <w:sz w:val="28"/>
          <w:szCs w:val="28"/>
        </w:rPr>
      </w:pPr>
    </w:p>
    <w:p w:rsidR="00C85AFA" w:rsidRPr="00C85AFA" w:rsidRDefault="00C85AFA" w:rsidP="00C85AFA">
      <w:pPr>
        <w:spacing w:line="256" w:lineRule="auto"/>
        <w:rPr>
          <w:b/>
          <w:sz w:val="28"/>
          <w:szCs w:val="28"/>
        </w:rPr>
      </w:pPr>
      <w:r w:rsidRPr="00C85AFA">
        <w:t xml:space="preserve">                                   </w:t>
      </w:r>
      <w:r w:rsidRPr="00C85AFA">
        <w:rPr>
          <w:b/>
          <w:color w:val="ED7D31" w:themeColor="accent2"/>
          <w:sz w:val="28"/>
          <w:szCs w:val="28"/>
        </w:rPr>
        <w:t>Trdinov dar Dolenjcem in novomeški poklon Janezu Trdini</w:t>
      </w:r>
    </w:p>
    <w:p w:rsidR="00C85AFA" w:rsidRPr="00C85AFA" w:rsidRDefault="00C85AFA" w:rsidP="00C85AFA">
      <w:pPr>
        <w:spacing w:after="0" w:line="240" w:lineRule="auto"/>
        <w:jc w:val="center"/>
        <w:rPr>
          <w:rFonts w:ascii="Times New Roman" w:hAnsi="Times New Roman"/>
          <w:b/>
          <w:noProof/>
          <w:lang w:eastAsia="sl-SI"/>
        </w:rPr>
      </w:pPr>
    </w:p>
    <w:p w:rsidR="00C85AFA" w:rsidRPr="00C85AFA" w:rsidRDefault="00C85AFA" w:rsidP="00C85AFA">
      <w:pPr>
        <w:spacing w:after="0" w:line="240" w:lineRule="auto"/>
        <w:jc w:val="center"/>
        <w:rPr>
          <w:rFonts w:ascii="Times New Roman" w:hAnsi="Times New Roman"/>
          <w:b/>
        </w:rPr>
      </w:pPr>
      <w:r w:rsidRPr="00C85AFA">
        <w:rPr>
          <w:rFonts w:ascii="Times New Roman" w:hAnsi="Times New Roman"/>
          <w:b/>
          <w:noProof/>
          <w:lang w:eastAsia="sl-SI"/>
        </w:rPr>
        <w:drawing>
          <wp:inline distT="0" distB="0" distL="0" distR="0" wp14:anchorId="4B95B3AE" wp14:editId="491B06A2">
            <wp:extent cx="5760720" cy="2405040"/>
            <wp:effectExtent l="0" t="0" r="0" b="0"/>
            <wp:docPr id="2" name="Picture 2" descr="C:\Users\Slivnik\Desktop\Novo mesto v Trdinovem casu, okoli 1900, foto Jozef Erjave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livnik\Desktop\Novo mesto v Trdinovem casu, okoli 1900, foto Jozef Erjavec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0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5AFA" w:rsidRPr="00C85AFA" w:rsidRDefault="00C85AFA" w:rsidP="00C85AFA">
      <w:pPr>
        <w:spacing w:after="0" w:line="240" w:lineRule="auto"/>
        <w:rPr>
          <w:rFonts w:ascii="Times New Roman" w:hAnsi="Times New Roman"/>
          <w:b/>
        </w:rPr>
      </w:pPr>
    </w:p>
    <w:p w:rsidR="00C85AFA" w:rsidRPr="00C85AFA" w:rsidRDefault="00C85AFA" w:rsidP="00C85AFA">
      <w:pPr>
        <w:spacing w:after="0" w:line="240" w:lineRule="auto"/>
        <w:rPr>
          <w:rFonts w:ascii="Times New Roman" w:hAnsi="Times New Roman"/>
          <w:sz w:val="20"/>
          <w:szCs w:val="20"/>
        </w:rPr>
      </w:pPr>
      <w:r w:rsidRPr="00C85AFA">
        <w:rPr>
          <w:rFonts w:ascii="Times New Roman" w:hAnsi="Times New Roman"/>
          <w:sz w:val="20"/>
          <w:szCs w:val="20"/>
        </w:rPr>
        <w:t>Novo mesto v Trdinovem času, okoli 1900 (foto</w:t>
      </w:r>
      <w:r w:rsidR="003E6C20">
        <w:rPr>
          <w:rFonts w:ascii="Times New Roman" w:hAnsi="Times New Roman"/>
          <w:sz w:val="20"/>
          <w:szCs w:val="20"/>
        </w:rPr>
        <w:t>:</w:t>
      </w:r>
      <w:r w:rsidRPr="00C85AFA">
        <w:rPr>
          <w:rFonts w:ascii="Times New Roman" w:hAnsi="Times New Roman"/>
          <w:sz w:val="20"/>
          <w:szCs w:val="20"/>
        </w:rPr>
        <w:t xml:space="preserve"> Jožef Erjavec)</w:t>
      </w:r>
      <w:r w:rsidR="003E6C20">
        <w:rPr>
          <w:rFonts w:ascii="Times New Roman" w:hAnsi="Times New Roman"/>
          <w:sz w:val="20"/>
          <w:szCs w:val="20"/>
        </w:rPr>
        <w:t>.</w:t>
      </w:r>
    </w:p>
    <w:p w:rsidR="008503DF" w:rsidRDefault="008503DF" w:rsidP="008503DF">
      <w:pPr>
        <w:spacing w:after="0" w:line="240" w:lineRule="auto"/>
        <w:rPr>
          <w:rFonts w:ascii="Times New Roman" w:hAnsi="Times New Roman"/>
          <w:b/>
          <w:color w:val="FF0000"/>
        </w:rPr>
      </w:pPr>
    </w:p>
    <w:p w:rsidR="008503DF" w:rsidRPr="003E6C20" w:rsidRDefault="008503DF" w:rsidP="003E6C20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E6C20">
        <w:rPr>
          <w:rFonts w:ascii="Times New Roman" w:hAnsi="Times New Roman"/>
          <w:sz w:val="24"/>
          <w:szCs w:val="24"/>
        </w:rPr>
        <w:t>Lanskoletna Murkova nagrajenka za življen</w:t>
      </w:r>
      <w:r w:rsidR="003E6C20" w:rsidRPr="003E6C20">
        <w:rPr>
          <w:rFonts w:ascii="Times New Roman" w:hAnsi="Times New Roman"/>
          <w:sz w:val="24"/>
          <w:szCs w:val="24"/>
        </w:rPr>
        <w:t>j</w:t>
      </w:r>
      <w:r w:rsidRPr="003E6C20">
        <w:rPr>
          <w:rFonts w:ascii="Times New Roman" w:hAnsi="Times New Roman"/>
          <w:sz w:val="24"/>
          <w:szCs w:val="24"/>
        </w:rPr>
        <w:t>sko delo</w:t>
      </w:r>
      <w:r w:rsidR="003E6C20" w:rsidRPr="003E6C20">
        <w:rPr>
          <w:rFonts w:ascii="Times New Roman" w:hAnsi="Times New Roman"/>
          <w:sz w:val="24"/>
          <w:szCs w:val="24"/>
        </w:rPr>
        <w:t xml:space="preserve"> je</w:t>
      </w:r>
      <w:r w:rsidRPr="003E6C20">
        <w:rPr>
          <w:rFonts w:ascii="Times New Roman" w:hAnsi="Times New Roman"/>
          <w:sz w:val="24"/>
          <w:szCs w:val="24"/>
        </w:rPr>
        <w:t xml:space="preserve"> etnologinja Ivica Križ</w:t>
      </w:r>
      <w:r w:rsidR="005D3818" w:rsidRPr="003E6C20">
        <w:rPr>
          <w:rFonts w:ascii="Times New Roman" w:hAnsi="Times New Roman"/>
          <w:sz w:val="24"/>
          <w:szCs w:val="24"/>
        </w:rPr>
        <w:t>, rojena v Ljubljani,</w:t>
      </w:r>
      <w:r w:rsidRPr="00F037D7">
        <w:rPr>
          <w:rFonts w:ascii="Times New Roman" w:hAnsi="Times New Roman"/>
        </w:rPr>
        <w:t xml:space="preserve"> </w:t>
      </w:r>
      <w:r w:rsidRPr="003E6C20">
        <w:rPr>
          <w:rFonts w:ascii="Times New Roman" w:hAnsi="Times New Roman"/>
          <w:sz w:val="24"/>
          <w:szCs w:val="24"/>
        </w:rPr>
        <w:t xml:space="preserve">ki </w:t>
      </w:r>
      <w:r w:rsidR="005D3818" w:rsidRPr="003E6C20">
        <w:rPr>
          <w:rFonts w:ascii="Times New Roman" w:hAnsi="Times New Roman"/>
          <w:sz w:val="24"/>
          <w:szCs w:val="24"/>
        </w:rPr>
        <w:t xml:space="preserve">od leta 1980 </w:t>
      </w:r>
      <w:r w:rsidRPr="003E6C20">
        <w:rPr>
          <w:rFonts w:ascii="Times New Roman" w:hAnsi="Times New Roman"/>
          <w:sz w:val="24"/>
          <w:szCs w:val="24"/>
        </w:rPr>
        <w:t xml:space="preserve">živi in deluje v Novem mestu. Kot kustodinja </w:t>
      </w:r>
      <w:r w:rsidR="003264E3" w:rsidRPr="003E6C20">
        <w:rPr>
          <w:rFonts w:ascii="Times New Roman" w:hAnsi="Times New Roman"/>
          <w:sz w:val="24"/>
          <w:szCs w:val="24"/>
        </w:rPr>
        <w:t>(m</w:t>
      </w:r>
      <w:r w:rsidR="005D3818" w:rsidRPr="003E6C20">
        <w:rPr>
          <w:rFonts w:ascii="Times New Roman" w:hAnsi="Times New Roman"/>
          <w:sz w:val="24"/>
          <w:szCs w:val="24"/>
        </w:rPr>
        <w:t>uzejska svetovalka</w:t>
      </w:r>
      <w:r w:rsidRPr="003E6C20">
        <w:rPr>
          <w:rFonts w:ascii="Times New Roman" w:hAnsi="Times New Roman"/>
          <w:sz w:val="24"/>
          <w:szCs w:val="24"/>
        </w:rPr>
        <w:t>) je bila zaposlena v Dolenjskem muzeju</w:t>
      </w:r>
      <w:r w:rsidR="000D34BE" w:rsidRPr="003E6C20">
        <w:rPr>
          <w:rFonts w:ascii="Times New Roman" w:hAnsi="Times New Roman"/>
          <w:sz w:val="24"/>
          <w:szCs w:val="24"/>
        </w:rPr>
        <w:t xml:space="preserve"> (</w:t>
      </w:r>
      <w:r w:rsidR="003E6C20" w:rsidRPr="003E6C20">
        <w:rPr>
          <w:rFonts w:ascii="Times New Roman" w:hAnsi="Times New Roman"/>
          <w:sz w:val="24"/>
          <w:szCs w:val="24"/>
        </w:rPr>
        <w:t xml:space="preserve">njegovem </w:t>
      </w:r>
      <w:r w:rsidR="000D34BE" w:rsidRPr="003E6C20">
        <w:rPr>
          <w:rFonts w:ascii="Times New Roman" w:hAnsi="Times New Roman"/>
          <w:sz w:val="24"/>
          <w:szCs w:val="24"/>
        </w:rPr>
        <w:t>etnološk</w:t>
      </w:r>
      <w:r w:rsidR="003E6C20" w:rsidRPr="003E6C20">
        <w:rPr>
          <w:rFonts w:ascii="Times New Roman" w:hAnsi="Times New Roman"/>
          <w:sz w:val="24"/>
          <w:szCs w:val="24"/>
        </w:rPr>
        <w:t>em</w:t>
      </w:r>
      <w:r w:rsidR="000D34BE" w:rsidRPr="003E6C20">
        <w:rPr>
          <w:rFonts w:ascii="Times New Roman" w:hAnsi="Times New Roman"/>
          <w:sz w:val="24"/>
          <w:szCs w:val="24"/>
        </w:rPr>
        <w:t xml:space="preserve"> kustodiat</w:t>
      </w:r>
      <w:r w:rsidR="003E6C20" w:rsidRPr="003E6C20">
        <w:rPr>
          <w:rFonts w:ascii="Times New Roman" w:hAnsi="Times New Roman"/>
          <w:sz w:val="24"/>
          <w:szCs w:val="24"/>
        </w:rPr>
        <w:t>u</w:t>
      </w:r>
      <w:r w:rsidR="000D34BE" w:rsidRPr="003E6C20">
        <w:rPr>
          <w:rFonts w:ascii="Times New Roman" w:hAnsi="Times New Roman"/>
          <w:sz w:val="24"/>
          <w:szCs w:val="24"/>
        </w:rPr>
        <w:t>)</w:t>
      </w:r>
      <w:r w:rsidR="003E6C20" w:rsidRPr="003E6C20">
        <w:rPr>
          <w:rFonts w:ascii="Times New Roman" w:hAnsi="Times New Roman"/>
          <w:sz w:val="24"/>
          <w:szCs w:val="24"/>
        </w:rPr>
        <w:t xml:space="preserve"> štirideset</w:t>
      </w:r>
      <w:r w:rsidRPr="003E6C20">
        <w:rPr>
          <w:rFonts w:ascii="Times New Roman" w:hAnsi="Times New Roman"/>
          <w:sz w:val="24"/>
          <w:szCs w:val="24"/>
        </w:rPr>
        <w:t xml:space="preserve"> let, do upokojitve lansko leto. </w:t>
      </w:r>
      <w:r w:rsidR="001B646B" w:rsidRPr="003E6C20">
        <w:rPr>
          <w:rFonts w:ascii="Times New Roman" w:hAnsi="Times New Roman"/>
          <w:sz w:val="24"/>
          <w:szCs w:val="24"/>
        </w:rPr>
        <w:t>T</w:t>
      </w:r>
      <w:r w:rsidRPr="003E6C20">
        <w:rPr>
          <w:rFonts w:ascii="Times New Roman" w:hAnsi="Times New Roman"/>
          <w:sz w:val="24"/>
          <w:szCs w:val="24"/>
        </w:rPr>
        <w:t>okrat</w:t>
      </w:r>
      <w:r w:rsidR="001B646B" w:rsidRPr="003E6C20">
        <w:rPr>
          <w:rFonts w:ascii="Times New Roman" w:hAnsi="Times New Roman"/>
          <w:sz w:val="24"/>
          <w:szCs w:val="24"/>
        </w:rPr>
        <w:t xml:space="preserve"> nam bo z vodenjem po mestnem jedru</w:t>
      </w:r>
      <w:r w:rsidRPr="003E6C20">
        <w:rPr>
          <w:rFonts w:ascii="Times New Roman" w:hAnsi="Times New Roman"/>
          <w:sz w:val="24"/>
          <w:szCs w:val="24"/>
        </w:rPr>
        <w:t xml:space="preserve"> odstrla </w:t>
      </w:r>
      <w:r w:rsidR="005D3818" w:rsidRPr="003E6C20">
        <w:rPr>
          <w:rFonts w:ascii="Times New Roman" w:hAnsi="Times New Roman"/>
          <w:sz w:val="24"/>
          <w:szCs w:val="24"/>
        </w:rPr>
        <w:t>nekaj dognanj svojih opravljenih raziskav</w:t>
      </w:r>
      <w:r w:rsidRPr="003E6C20">
        <w:rPr>
          <w:rFonts w:ascii="Times New Roman" w:hAnsi="Times New Roman"/>
          <w:sz w:val="24"/>
          <w:szCs w:val="24"/>
        </w:rPr>
        <w:t xml:space="preserve"> </w:t>
      </w:r>
      <w:r w:rsidR="003264E3" w:rsidRPr="003E6C20">
        <w:rPr>
          <w:rFonts w:ascii="Times New Roman" w:hAnsi="Times New Roman"/>
          <w:sz w:val="24"/>
          <w:szCs w:val="24"/>
        </w:rPr>
        <w:t xml:space="preserve">o obrteh in življenju v Novem mestu </w:t>
      </w:r>
      <w:r w:rsidR="005D3818" w:rsidRPr="003E6C20">
        <w:rPr>
          <w:rFonts w:ascii="Times New Roman" w:hAnsi="Times New Roman"/>
          <w:sz w:val="24"/>
          <w:szCs w:val="24"/>
        </w:rPr>
        <w:t>s poudarkom na času bivanja in delovanja</w:t>
      </w:r>
      <w:r w:rsidRPr="003E6C20">
        <w:rPr>
          <w:rFonts w:ascii="Times New Roman" w:hAnsi="Times New Roman"/>
          <w:sz w:val="24"/>
          <w:szCs w:val="24"/>
        </w:rPr>
        <w:t xml:space="preserve"> Janez</w:t>
      </w:r>
      <w:r w:rsidR="005D3818" w:rsidRPr="003E6C20">
        <w:rPr>
          <w:rFonts w:ascii="Times New Roman" w:hAnsi="Times New Roman"/>
          <w:sz w:val="24"/>
          <w:szCs w:val="24"/>
        </w:rPr>
        <w:t>a</w:t>
      </w:r>
      <w:r w:rsidRPr="003E6C20">
        <w:rPr>
          <w:rFonts w:ascii="Times New Roman" w:hAnsi="Times New Roman"/>
          <w:sz w:val="24"/>
          <w:szCs w:val="24"/>
        </w:rPr>
        <w:t xml:space="preserve"> Trdin</w:t>
      </w:r>
      <w:r w:rsidR="005D3818" w:rsidRPr="003E6C20">
        <w:rPr>
          <w:rFonts w:ascii="Times New Roman" w:hAnsi="Times New Roman"/>
          <w:sz w:val="24"/>
          <w:szCs w:val="24"/>
        </w:rPr>
        <w:t>e</w:t>
      </w:r>
      <w:r w:rsidR="003E6C20" w:rsidRPr="003E6C20">
        <w:rPr>
          <w:rFonts w:ascii="Times New Roman" w:hAnsi="Times New Roman"/>
          <w:sz w:val="24"/>
          <w:szCs w:val="24"/>
        </w:rPr>
        <w:t xml:space="preserve">, pa </w:t>
      </w:r>
      <w:r w:rsidR="000D34BE" w:rsidRPr="003E6C20">
        <w:rPr>
          <w:rFonts w:ascii="Times New Roman" w:hAnsi="Times New Roman"/>
          <w:sz w:val="24"/>
          <w:szCs w:val="24"/>
        </w:rPr>
        <w:t>tudi, na kakšen način Novomeščani ohranjajo spomin na tega velikega moža.</w:t>
      </w:r>
    </w:p>
    <w:p w:rsidR="008503DF" w:rsidRPr="003E6C20" w:rsidRDefault="008503DF" w:rsidP="003E6C2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C85AFA" w:rsidRPr="003E6C20" w:rsidRDefault="00C85AFA" w:rsidP="003E6C20">
      <w:pPr>
        <w:spacing w:line="256" w:lineRule="auto"/>
        <w:jc w:val="both"/>
        <w:rPr>
          <w:rFonts w:ascii="Times New Roman" w:hAnsi="Times New Roman"/>
          <w:b/>
          <w:sz w:val="24"/>
          <w:szCs w:val="24"/>
        </w:rPr>
      </w:pPr>
      <w:r w:rsidRPr="003E6C20">
        <w:rPr>
          <w:rFonts w:ascii="Times New Roman" w:hAnsi="Times New Roman"/>
          <w:b/>
          <w:sz w:val="24"/>
          <w:szCs w:val="24"/>
        </w:rPr>
        <w:t>Trdinov dar Dolenjcem in novomeški poklon Janezu Trdini</w:t>
      </w:r>
    </w:p>
    <w:p w:rsidR="00C85AFA" w:rsidRPr="003E6C20" w:rsidRDefault="00C85AFA" w:rsidP="003E6C20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  <w:r w:rsidRPr="003E6C20">
        <w:rPr>
          <w:rFonts w:ascii="Times New Roman" w:hAnsi="Times New Roman"/>
          <w:sz w:val="24"/>
          <w:szCs w:val="24"/>
        </w:rPr>
        <w:t xml:space="preserve">Leta 2020 je minilo 190 let od rojstva Janeza Trdine v Mengšu in 115 let od njegove smrti v Novem mestu, kjer je živel in ustvarjal skoraj </w:t>
      </w:r>
      <w:r w:rsidR="003E6C20" w:rsidRPr="003E6C20">
        <w:rPr>
          <w:rFonts w:ascii="Times New Roman" w:hAnsi="Times New Roman"/>
          <w:sz w:val="24"/>
          <w:szCs w:val="24"/>
        </w:rPr>
        <w:t>štirideset</w:t>
      </w:r>
      <w:r w:rsidRPr="003E6C20">
        <w:rPr>
          <w:rFonts w:ascii="Times New Roman" w:hAnsi="Times New Roman"/>
          <w:sz w:val="24"/>
          <w:szCs w:val="24"/>
        </w:rPr>
        <w:t xml:space="preserve"> let, to je dobršen del </w:t>
      </w:r>
      <w:r w:rsidR="003E6C20" w:rsidRPr="003E6C20">
        <w:rPr>
          <w:rFonts w:ascii="Times New Roman" w:hAnsi="Times New Roman"/>
          <w:sz w:val="24"/>
          <w:szCs w:val="24"/>
        </w:rPr>
        <w:t xml:space="preserve">svoje </w:t>
      </w:r>
      <w:r w:rsidRPr="003E6C20">
        <w:rPr>
          <w:rFonts w:ascii="Times New Roman" w:hAnsi="Times New Roman"/>
          <w:sz w:val="24"/>
          <w:szCs w:val="24"/>
        </w:rPr>
        <w:t xml:space="preserve">odrasle dobe. Tega leta je minilo tudi </w:t>
      </w:r>
      <w:r w:rsidR="003E6C20" w:rsidRPr="003E6C20">
        <w:rPr>
          <w:rFonts w:ascii="Times New Roman" w:hAnsi="Times New Roman"/>
          <w:sz w:val="24"/>
          <w:szCs w:val="24"/>
        </w:rPr>
        <w:t>štirideset</w:t>
      </w:r>
      <w:r w:rsidRPr="003E6C20">
        <w:rPr>
          <w:rFonts w:ascii="Times New Roman" w:hAnsi="Times New Roman"/>
          <w:sz w:val="24"/>
          <w:szCs w:val="24"/>
        </w:rPr>
        <w:t xml:space="preserve"> let od posvetovanja Janez Trdina – etnolog</w:t>
      </w:r>
      <w:r w:rsidR="003E6C20" w:rsidRPr="003E6C20">
        <w:rPr>
          <w:rFonts w:ascii="Times New Roman" w:hAnsi="Times New Roman"/>
          <w:sz w:val="24"/>
          <w:szCs w:val="24"/>
        </w:rPr>
        <w:t xml:space="preserve"> v Dolenjskem muzeju</w:t>
      </w:r>
      <w:r w:rsidRPr="003E6C20">
        <w:rPr>
          <w:rFonts w:ascii="Times New Roman" w:hAnsi="Times New Roman"/>
          <w:sz w:val="24"/>
          <w:szCs w:val="24"/>
        </w:rPr>
        <w:t>, ki ga je pripravil takratni Oddelek za etnologijo Filozofske fakultete v Ljubljani v sodelovanju z Občinsko konferenco ZSMS in Dolenjskim muzejem ob 150</w:t>
      </w:r>
      <w:r w:rsidR="003E6C20" w:rsidRPr="003E6C20">
        <w:rPr>
          <w:rFonts w:ascii="Times New Roman" w:hAnsi="Times New Roman"/>
          <w:sz w:val="24"/>
          <w:szCs w:val="24"/>
        </w:rPr>
        <w:t>-</w:t>
      </w:r>
      <w:r w:rsidRPr="003E6C20">
        <w:rPr>
          <w:rFonts w:ascii="Times New Roman" w:hAnsi="Times New Roman"/>
          <w:sz w:val="24"/>
          <w:szCs w:val="24"/>
        </w:rPr>
        <w:t>letnici Trdinovega rojstva. Stroka se je osred</w:t>
      </w:r>
      <w:r w:rsidR="003E6C20" w:rsidRPr="003E6C20">
        <w:rPr>
          <w:rFonts w:ascii="Times New Roman" w:hAnsi="Times New Roman"/>
          <w:sz w:val="24"/>
          <w:szCs w:val="24"/>
        </w:rPr>
        <w:t xml:space="preserve">inila na </w:t>
      </w:r>
      <w:r w:rsidRPr="003E6C20">
        <w:rPr>
          <w:rFonts w:ascii="Times New Roman" w:hAnsi="Times New Roman"/>
          <w:sz w:val="24"/>
          <w:szCs w:val="24"/>
        </w:rPr>
        <w:t>velik pomen njegovega etnološko naravnanega preučevanja življenja Dolenjcev in Belokranjcev</w:t>
      </w:r>
      <w:r w:rsidR="003E6C20" w:rsidRPr="003E6C20">
        <w:rPr>
          <w:rFonts w:ascii="Times New Roman" w:hAnsi="Times New Roman"/>
          <w:sz w:val="24"/>
          <w:szCs w:val="24"/>
        </w:rPr>
        <w:t>, kot se kaže</w:t>
      </w:r>
      <w:r w:rsidRPr="003E6C20">
        <w:rPr>
          <w:rFonts w:ascii="Times New Roman" w:hAnsi="Times New Roman"/>
          <w:sz w:val="24"/>
          <w:szCs w:val="24"/>
        </w:rPr>
        <w:t xml:space="preserve"> v že objavljenih delih in tudi neobjavljenih zapisih, takrat še v rokopisnih zvezkih in tipkanih prepisih</w:t>
      </w:r>
      <w:r w:rsidR="003E6C20" w:rsidRPr="003E6C20">
        <w:rPr>
          <w:rFonts w:ascii="Times New Roman" w:hAnsi="Times New Roman"/>
          <w:sz w:val="24"/>
          <w:szCs w:val="24"/>
        </w:rPr>
        <w:t>,</w:t>
      </w:r>
      <w:r w:rsidRPr="003E6C20">
        <w:rPr>
          <w:rFonts w:ascii="Times New Roman" w:hAnsi="Times New Roman"/>
          <w:sz w:val="24"/>
          <w:szCs w:val="24"/>
        </w:rPr>
        <w:t xml:space="preserve"> shranjenih v Narodni in univerzitetni knjižnici.</w:t>
      </w:r>
    </w:p>
    <w:p w:rsidR="00C85AFA" w:rsidRPr="003E6C20" w:rsidRDefault="00C85AFA" w:rsidP="003E6C20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  <w:r w:rsidRPr="003E6C20">
        <w:rPr>
          <w:rFonts w:ascii="Times New Roman" w:hAnsi="Times New Roman"/>
          <w:sz w:val="24"/>
          <w:szCs w:val="24"/>
        </w:rPr>
        <w:t xml:space="preserve">Kot je Janez Trdina Dolenjcem </w:t>
      </w:r>
      <w:r w:rsidR="003E6C20" w:rsidRPr="003E6C20">
        <w:rPr>
          <w:rFonts w:ascii="Times New Roman" w:hAnsi="Times New Roman"/>
          <w:sz w:val="24"/>
          <w:szCs w:val="24"/>
        </w:rPr>
        <w:t xml:space="preserve">zapustil </w:t>
      </w:r>
      <w:r w:rsidRPr="003E6C20">
        <w:rPr>
          <w:rFonts w:ascii="Times New Roman" w:hAnsi="Times New Roman"/>
          <w:sz w:val="24"/>
          <w:szCs w:val="24"/>
        </w:rPr>
        <w:t xml:space="preserve">neprecenljivo zapuščino, vedenja in znanja o njih samih, jim </w:t>
      </w:r>
      <w:r w:rsidR="003E6C20" w:rsidRPr="003E6C20">
        <w:rPr>
          <w:rFonts w:ascii="Times New Roman" w:hAnsi="Times New Roman"/>
          <w:sz w:val="24"/>
          <w:szCs w:val="24"/>
        </w:rPr>
        <w:t xml:space="preserve">kot kleni Gorenjec </w:t>
      </w:r>
      <w:r w:rsidRPr="003E6C20">
        <w:rPr>
          <w:rFonts w:ascii="Times New Roman" w:hAnsi="Times New Roman"/>
          <w:sz w:val="24"/>
          <w:szCs w:val="24"/>
        </w:rPr>
        <w:t>nastavljal ogledalo, tako se Dolenjci in Novomeščani vse od začetka 20. stoletja na različne načine poklanjajo njegovemu spominu.</w:t>
      </w:r>
    </w:p>
    <w:p w:rsidR="008503DF" w:rsidRPr="003E6C20" w:rsidRDefault="00C85AFA" w:rsidP="003E6C20">
      <w:pPr>
        <w:spacing w:line="256" w:lineRule="auto"/>
        <w:jc w:val="both"/>
        <w:rPr>
          <w:rFonts w:ascii="Times New Roman" w:hAnsi="Times New Roman"/>
          <w:sz w:val="24"/>
          <w:szCs w:val="24"/>
        </w:rPr>
      </w:pPr>
      <w:r w:rsidRPr="003E6C20">
        <w:rPr>
          <w:rFonts w:ascii="Times New Roman" w:hAnsi="Times New Roman"/>
          <w:sz w:val="24"/>
          <w:szCs w:val="24"/>
        </w:rPr>
        <w:t>Ivica Križ</w:t>
      </w:r>
      <w:r w:rsidR="00F037D7" w:rsidRPr="003E6C20">
        <w:rPr>
          <w:rFonts w:ascii="Times New Roman" w:hAnsi="Times New Roman"/>
          <w:sz w:val="24"/>
          <w:szCs w:val="24"/>
        </w:rPr>
        <w:t xml:space="preserve"> </w:t>
      </w:r>
    </w:p>
    <w:p w:rsidR="00F037D7" w:rsidRDefault="00F037D7" w:rsidP="00C85AF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3E6C20" w:rsidRDefault="00C85AFA" w:rsidP="003E6C2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C85AFA">
        <w:rPr>
          <w:rFonts w:ascii="Times New Roman" w:hAnsi="Times New Roman"/>
          <w:b/>
          <w:sz w:val="24"/>
          <w:szCs w:val="24"/>
        </w:rPr>
        <w:t>Program:</w:t>
      </w:r>
    </w:p>
    <w:p w:rsidR="003E6C20" w:rsidRDefault="003E6C20" w:rsidP="003E6C2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C85AFA" w:rsidRPr="003E6C20" w:rsidRDefault="00C85AFA" w:rsidP="003E6C20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452098">
        <w:rPr>
          <w:rFonts w:ascii="Times New Roman" w:hAnsi="Times New Roman"/>
          <w:b/>
          <w:sz w:val="24"/>
          <w:szCs w:val="24"/>
        </w:rPr>
        <w:t>7.45</w:t>
      </w:r>
      <w:r w:rsidR="003E6C20">
        <w:rPr>
          <w:rFonts w:ascii="Times New Roman" w:hAnsi="Times New Roman"/>
          <w:sz w:val="24"/>
          <w:szCs w:val="24"/>
        </w:rPr>
        <w:t xml:space="preserve"> </w:t>
      </w:r>
      <w:r w:rsidR="003E6C20">
        <w:rPr>
          <w:rFonts w:ascii="Times New Roman" w:hAnsi="Times New Roman"/>
          <w:sz w:val="24"/>
          <w:szCs w:val="24"/>
        </w:rPr>
        <w:tab/>
      </w:r>
      <w:r w:rsidR="003E6C20">
        <w:rPr>
          <w:rFonts w:ascii="Times New Roman" w:hAnsi="Times New Roman"/>
          <w:sz w:val="24"/>
          <w:szCs w:val="24"/>
        </w:rPr>
        <w:tab/>
        <w:t>Zbor pred SEM</w:t>
      </w:r>
    </w:p>
    <w:p w:rsidR="00C85AFA" w:rsidRPr="00C85AFA" w:rsidRDefault="00C85AFA" w:rsidP="003E6C20">
      <w:pPr>
        <w:suppressAutoHyphens/>
        <w:autoSpaceDN w:val="0"/>
        <w:spacing w:after="0" w:line="252" w:lineRule="auto"/>
        <w:jc w:val="both"/>
        <w:rPr>
          <w:rFonts w:ascii="Times New Roman" w:hAnsi="Times New Roman"/>
          <w:sz w:val="24"/>
          <w:szCs w:val="24"/>
        </w:rPr>
      </w:pPr>
      <w:r w:rsidRPr="00452098">
        <w:rPr>
          <w:rFonts w:ascii="Times New Roman" w:hAnsi="Times New Roman"/>
          <w:b/>
          <w:sz w:val="24"/>
          <w:szCs w:val="24"/>
        </w:rPr>
        <w:t>8.00</w:t>
      </w:r>
      <w:r w:rsidRPr="00452098">
        <w:rPr>
          <w:rFonts w:ascii="Times New Roman" w:hAnsi="Times New Roman"/>
          <w:sz w:val="24"/>
          <w:szCs w:val="24"/>
        </w:rPr>
        <w:t xml:space="preserve"> </w:t>
      </w:r>
      <w:r w:rsidR="003E6C20">
        <w:rPr>
          <w:rFonts w:ascii="Times New Roman" w:hAnsi="Times New Roman"/>
          <w:sz w:val="24"/>
          <w:szCs w:val="24"/>
        </w:rPr>
        <w:tab/>
      </w:r>
      <w:r w:rsidR="003E6C20">
        <w:rPr>
          <w:rFonts w:ascii="Times New Roman" w:hAnsi="Times New Roman"/>
          <w:sz w:val="24"/>
          <w:szCs w:val="24"/>
        </w:rPr>
        <w:tab/>
      </w:r>
      <w:r w:rsidRPr="00C85AFA">
        <w:rPr>
          <w:rFonts w:ascii="Times New Roman" w:hAnsi="Times New Roman"/>
          <w:sz w:val="24"/>
          <w:szCs w:val="24"/>
        </w:rPr>
        <w:t>Odhod proti Novemu mestu</w:t>
      </w:r>
    </w:p>
    <w:p w:rsidR="00C85AFA" w:rsidRPr="00C85AFA" w:rsidRDefault="00C85AFA" w:rsidP="003E6C20">
      <w:pPr>
        <w:suppressAutoHyphens/>
        <w:autoSpaceDN w:val="0"/>
        <w:spacing w:after="0" w:line="252" w:lineRule="auto"/>
        <w:ind w:left="1416" w:hanging="1416"/>
        <w:jc w:val="both"/>
        <w:rPr>
          <w:rFonts w:ascii="Times New Roman" w:hAnsi="Times New Roman"/>
          <w:sz w:val="24"/>
          <w:szCs w:val="24"/>
        </w:rPr>
      </w:pPr>
      <w:r w:rsidRPr="00C85AFA">
        <w:rPr>
          <w:rFonts w:ascii="Times New Roman" w:hAnsi="Times New Roman"/>
          <w:b/>
          <w:sz w:val="24"/>
          <w:szCs w:val="24"/>
        </w:rPr>
        <w:t>9. 00</w:t>
      </w:r>
      <w:r w:rsidR="003E6C20">
        <w:rPr>
          <w:rFonts w:ascii="Times New Roman" w:hAnsi="Times New Roman"/>
          <w:sz w:val="24"/>
          <w:szCs w:val="24"/>
        </w:rPr>
        <w:tab/>
      </w:r>
      <w:r w:rsidRPr="00C85AFA">
        <w:rPr>
          <w:rFonts w:ascii="Times New Roman" w:hAnsi="Times New Roman"/>
          <w:sz w:val="24"/>
          <w:szCs w:val="24"/>
        </w:rPr>
        <w:t>Prihod v Novo mesto in zbor udeležencev na dvorišču Dolenjskega muzeja (kava</w:t>
      </w:r>
      <w:r w:rsidR="003E6C20">
        <w:rPr>
          <w:rFonts w:ascii="Times New Roman" w:hAnsi="Times New Roman"/>
          <w:sz w:val="24"/>
          <w:szCs w:val="24"/>
        </w:rPr>
        <w:t xml:space="preserve"> </w:t>
      </w:r>
      <w:r w:rsidR="008503DF">
        <w:rPr>
          <w:rFonts w:ascii="Times New Roman" w:hAnsi="Times New Roman"/>
          <w:sz w:val="24"/>
          <w:szCs w:val="24"/>
        </w:rPr>
        <w:t xml:space="preserve">in </w:t>
      </w:r>
      <w:r w:rsidRPr="00C85AFA">
        <w:rPr>
          <w:rFonts w:ascii="Times New Roman" w:hAnsi="Times New Roman"/>
          <w:sz w:val="24"/>
          <w:szCs w:val="24"/>
        </w:rPr>
        <w:t>prigrizek</w:t>
      </w:r>
      <w:r w:rsidR="003E6C20">
        <w:rPr>
          <w:rFonts w:ascii="Times New Roman" w:hAnsi="Times New Roman"/>
          <w:sz w:val="24"/>
          <w:szCs w:val="24"/>
        </w:rPr>
        <w:t xml:space="preserve"> v skladu z ukrepi</w:t>
      </w:r>
      <w:r w:rsidRPr="00C85AFA">
        <w:rPr>
          <w:rFonts w:ascii="Times New Roman" w:hAnsi="Times New Roman"/>
          <w:sz w:val="24"/>
          <w:szCs w:val="24"/>
        </w:rPr>
        <w:t>)</w:t>
      </w:r>
    </w:p>
    <w:p w:rsidR="00C85AFA" w:rsidRPr="00F037D7" w:rsidRDefault="00C85AFA" w:rsidP="003E6C20">
      <w:pPr>
        <w:suppressAutoHyphens/>
        <w:autoSpaceDN w:val="0"/>
        <w:spacing w:after="0" w:line="252" w:lineRule="auto"/>
        <w:ind w:left="1416" w:hanging="1416"/>
        <w:jc w:val="both"/>
        <w:rPr>
          <w:rFonts w:ascii="Times New Roman" w:hAnsi="Times New Roman"/>
          <w:sz w:val="24"/>
          <w:szCs w:val="24"/>
        </w:rPr>
      </w:pPr>
      <w:r w:rsidRPr="008503DF">
        <w:rPr>
          <w:rFonts w:ascii="Times New Roman" w:hAnsi="Times New Roman"/>
          <w:b/>
          <w:sz w:val="24"/>
          <w:szCs w:val="24"/>
        </w:rPr>
        <w:t>10.15–</w:t>
      </w:r>
      <w:r w:rsidRPr="00F037D7">
        <w:rPr>
          <w:rFonts w:ascii="Times New Roman" w:hAnsi="Times New Roman"/>
          <w:b/>
          <w:sz w:val="24"/>
          <w:szCs w:val="24"/>
        </w:rPr>
        <w:t>11.30</w:t>
      </w:r>
      <w:r w:rsidR="003E6C20">
        <w:rPr>
          <w:rFonts w:ascii="Times New Roman" w:hAnsi="Times New Roman"/>
          <w:b/>
          <w:sz w:val="24"/>
          <w:szCs w:val="24"/>
        </w:rPr>
        <w:tab/>
      </w:r>
      <w:r w:rsidR="000D34BE" w:rsidRPr="00F037D7">
        <w:rPr>
          <w:rFonts w:ascii="Times New Roman" w:hAnsi="Times New Roman"/>
          <w:sz w:val="24"/>
          <w:szCs w:val="24"/>
        </w:rPr>
        <w:t>Vodenje po Novem mestu</w:t>
      </w:r>
      <w:r w:rsidRPr="00F037D7">
        <w:rPr>
          <w:rFonts w:ascii="Times New Roman" w:hAnsi="Times New Roman"/>
          <w:sz w:val="24"/>
          <w:szCs w:val="24"/>
        </w:rPr>
        <w:t xml:space="preserve"> s</w:t>
      </w:r>
      <w:r w:rsidR="000D34BE" w:rsidRPr="00F037D7">
        <w:rPr>
          <w:rFonts w:ascii="Times New Roman" w:hAnsi="Times New Roman"/>
          <w:sz w:val="24"/>
          <w:szCs w:val="24"/>
        </w:rPr>
        <w:t xml:space="preserve"> </w:t>
      </w:r>
      <w:r w:rsidRPr="00F037D7">
        <w:rPr>
          <w:rFonts w:ascii="Times New Roman" w:hAnsi="Times New Roman"/>
          <w:sz w:val="24"/>
          <w:szCs w:val="24"/>
        </w:rPr>
        <w:t xml:space="preserve">poudarki na </w:t>
      </w:r>
      <w:r w:rsidR="000D34BE" w:rsidRPr="00F037D7">
        <w:rPr>
          <w:rFonts w:ascii="Times New Roman" w:hAnsi="Times New Roman"/>
          <w:sz w:val="24"/>
          <w:szCs w:val="24"/>
        </w:rPr>
        <w:t>nekaterih obrteh in življenju v</w:t>
      </w:r>
      <w:r w:rsidR="003E6C20">
        <w:rPr>
          <w:rFonts w:ascii="Times New Roman" w:hAnsi="Times New Roman"/>
          <w:sz w:val="24"/>
          <w:szCs w:val="24"/>
        </w:rPr>
        <w:t xml:space="preserve"> </w:t>
      </w:r>
      <w:r w:rsidR="000D34BE" w:rsidRPr="00F037D7">
        <w:rPr>
          <w:rFonts w:ascii="Times New Roman" w:hAnsi="Times New Roman"/>
          <w:sz w:val="24"/>
          <w:szCs w:val="24"/>
        </w:rPr>
        <w:t xml:space="preserve">             Novem mestu v času Janeza Tr</w:t>
      </w:r>
      <w:r w:rsidR="00D931BD" w:rsidRPr="00F037D7">
        <w:rPr>
          <w:rFonts w:ascii="Times New Roman" w:hAnsi="Times New Roman"/>
          <w:sz w:val="24"/>
          <w:szCs w:val="24"/>
        </w:rPr>
        <w:t>dine in ohranjanju spomina nanj (vodi Ivica</w:t>
      </w:r>
      <w:r w:rsidR="003E6C20">
        <w:rPr>
          <w:rFonts w:ascii="Times New Roman" w:hAnsi="Times New Roman"/>
          <w:sz w:val="24"/>
          <w:szCs w:val="24"/>
        </w:rPr>
        <w:t xml:space="preserve"> Križ)</w:t>
      </w:r>
    </w:p>
    <w:p w:rsidR="00C85AFA" w:rsidRPr="00F037D7" w:rsidRDefault="00C85AFA" w:rsidP="003E6C20">
      <w:pPr>
        <w:suppressAutoHyphens/>
        <w:autoSpaceDN w:val="0"/>
        <w:spacing w:after="0" w:line="252" w:lineRule="auto"/>
        <w:jc w:val="both"/>
        <w:rPr>
          <w:rFonts w:ascii="Times New Roman" w:hAnsi="Times New Roman"/>
          <w:sz w:val="24"/>
          <w:szCs w:val="24"/>
        </w:rPr>
      </w:pPr>
      <w:r w:rsidRPr="00F037D7">
        <w:rPr>
          <w:rFonts w:ascii="Times New Roman" w:hAnsi="Times New Roman"/>
          <w:b/>
          <w:sz w:val="24"/>
          <w:szCs w:val="24"/>
        </w:rPr>
        <w:t>11.30–</w:t>
      </w:r>
      <w:r w:rsidR="003E6C20">
        <w:rPr>
          <w:rFonts w:ascii="Times New Roman" w:hAnsi="Times New Roman"/>
          <w:b/>
          <w:sz w:val="24"/>
          <w:szCs w:val="24"/>
        </w:rPr>
        <w:t>12.</w:t>
      </w:r>
      <w:r w:rsidRPr="00F037D7">
        <w:rPr>
          <w:rFonts w:ascii="Times New Roman" w:hAnsi="Times New Roman"/>
          <w:b/>
          <w:sz w:val="24"/>
          <w:szCs w:val="24"/>
        </w:rPr>
        <w:t>45</w:t>
      </w:r>
      <w:r w:rsidRPr="00F037D7">
        <w:rPr>
          <w:rFonts w:ascii="Times New Roman" w:hAnsi="Times New Roman"/>
          <w:sz w:val="24"/>
          <w:szCs w:val="24"/>
        </w:rPr>
        <w:t xml:space="preserve"> </w:t>
      </w:r>
      <w:r w:rsidR="003E6C20">
        <w:rPr>
          <w:rFonts w:ascii="Times New Roman" w:hAnsi="Times New Roman"/>
          <w:sz w:val="24"/>
          <w:szCs w:val="24"/>
        </w:rPr>
        <w:tab/>
      </w:r>
      <w:r w:rsidRPr="00F037D7">
        <w:rPr>
          <w:rFonts w:ascii="Times New Roman" w:hAnsi="Times New Roman"/>
          <w:sz w:val="24"/>
          <w:szCs w:val="24"/>
        </w:rPr>
        <w:t xml:space="preserve">Odhod z avtomobili na Grm, kjer si bomo ogledali prenovljeno Mordaxovo </w:t>
      </w:r>
    </w:p>
    <w:p w:rsidR="00C85AFA" w:rsidRPr="00F037D7" w:rsidRDefault="00C85AFA" w:rsidP="003E6C20">
      <w:pPr>
        <w:suppressAutoHyphens/>
        <w:autoSpaceDN w:val="0"/>
        <w:spacing w:after="0" w:line="252" w:lineRule="auto"/>
        <w:jc w:val="both"/>
        <w:rPr>
          <w:rFonts w:ascii="Times New Roman" w:hAnsi="Times New Roman"/>
          <w:sz w:val="24"/>
          <w:szCs w:val="24"/>
        </w:rPr>
      </w:pPr>
      <w:r w:rsidRPr="00F037D7">
        <w:rPr>
          <w:rFonts w:ascii="Times New Roman" w:hAnsi="Times New Roman"/>
          <w:sz w:val="24"/>
          <w:szCs w:val="24"/>
        </w:rPr>
        <w:t xml:space="preserve">               </w:t>
      </w:r>
      <w:r w:rsidR="003E6C20">
        <w:rPr>
          <w:rFonts w:ascii="Times New Roman" w:hAnsi="Times New Roman"/>
          <w:sz w:val="24"/>
          <w:szCs w:val="24"/>
        </w:rPr>
        <w:tab/>
      </w:r>
      <w:r w:rsidRPr="00F037D7">
        <w:rPr>
          <w:rFonts w:ascii="Times New Roman" w:hAnsi="Times New Roman"/>
          <w:sz w:val="24"/>
          <w:szCs w:val="24"/>
        </w:rPr>
        <w:t xml:space="preserve">kapelo in </w:t>
      </w:r>
      <w:r w:rsidR="00452098" w:rsidRPr="00F037D7">
        <w:rPr>
          <w:rFonts w:ascii="Times New Roman" w:hAnsi="Times New Roman"/>
          <w:sz w:val="24"/>
          <w:szCs w:val="24"/>
        </w:rPr>
        <w:t xml:space="preserve">zunanjost </w:t>
      </w:r>
      <w:r w:rsidR="00452098" w:rsidRPr="003E6C20">
        <w:rPr>
          <w:rFonts w:ascii="Times New Roman" w:hAnsi="Times New Roman"/>
          <w:sz w:val="24"/>
          <w:szCs w:val="24"/>
        </w:rPr>
        <w:t>Chalupe Jaromerske</w:t>
      </w:r>
      <w:r w:rsidR="00413FE5" w:rsidRPr="00F037D7">
        <w:rPr>
          <w:rFonts w:ascii="Times New Roman" w:hAnsi="Times New Roman"/>
          <w:sz w:val="24"/>
          <w:szCs w:val="24"/>
        </w:rPr>
        <w:t xml:space="preserve">, </w:t>
      </w:r>
      <w:r w:rsidRPr="00F037D7">
        <w:rPr>
          <w:rFonts w:ascii="Times New Roman" w:hAnsi="Times New Roman"/>
          <w:sz w:val="24"/>
          <w:szCs w:val="24"/>
        </w:rPr>
        <w:t xml:space="preserve">prenesene z Narodopisne češko- </w:t>
      </w:r>
    </w:p>
    <w:p w:rsidR="00452098" w:rsidRPr="00F037D7" w:rsidRDefault="00C85AFA" w:rsidP="003E6C20">
      <w:pPr>
        <w:suppressAutoHyphens/>
        <w:autoSpaceDN w:val="0"/>
        <w:spacing w:after="0" w:line="252" w:lineRule="auto"/>
        <w:jc w:val="both"/>
        <w:rPr>
          <w:rFonts w:ascii="Times New Roman" w:hAnsi="Times New Roman"/>
          <w:sz w:val="24"/>
          <w:szCs w:val="24"/>
        </w:rPr>
      </w:pPr>
      <w:r w:rsidRPr="00F037D7">
        <w:rPr>
          <w:rFonts w:ascii="Times New Roman" w:hAnsi="Times New Roman"/>
          <w:sz w:val="24"/>
          <w:szCs w:val="24"/>
        </w:rPr>
        <w:t xml:space="preserve">               </w:t>
      </w:r>
      <w:r w:rsidR="003E6C20">
        <w:rPr>
          <w:rFonts w:ascii="Times New Roman" w:hAnsi="Times New Roman"/>
          <w:sz w:val="24"/>
          <w:szCs w:val="24"/>
        </w:rPr>
        <w:tab/>
      </w:r>
      <w:r w:rsidRPr="00F037D7">
        <w:rPr>
          <w:rFonts w:ascii="Times New Roman" w:hAnsi="Times New Roman"/>
          <w:sz w:val="24"/>
          <w:szCs w:val="24"/>
        </w:rPr>
        <w:t xml:space="preserve">slovanske  razstave v Pragi leta 1895, nato </w:t>
      </w:r>
      <w:r w:rsidR="003E6C20">
        <w:rPr>
          <w:rFonts w:ascii="Times New Roman" w:hAnsi="Times New Roman"/>
          <w:sz w:val="24"/>
          <w:szCs w:val="24"/>
        </w:rPr>
        <w:t xml:space="preserve">pa še </w:t>
      </w:r>
      <w:r w:rsidR="00452098" w:rsidRPr="00F037D7">
        <w:rPr>
          <w:rFonts w:ascii="Times New Roman" w:hAnsi="Times New Roman"/>
          <w:sz w:val="24"/>
          <w:szCs w:val="24"/>
        </w:rPr>
        <w:t>sob</w:t>
      </w:r>
      <w:r w:rsidR="003E6C20">
        <w:rPr>
          <w:rFonts w:ascii="Times New Roman" w:hAnsi="Times New Roman"/>
          <w:sz w:val="24"/>
          <w:szCs w:val="24"/>
        </w:rPr>
        <w:t>o</w:t>
      </w:r>
      <w:r w:rsidR="00452098" w:rsidRPr="00F037D7">
        <w:rPr>
          <w:rFonts w:ascii="Times New Roman" w:hAnsi="Times New Roman"/>
          <w:sz w:val="24"/>
          <w:szCs w:val="24"/>
        </w:rPr>
        <w:t xml:space="preserve"> s štukaturami in</w:t>
      </w:r>
    </w:p>
    <w:p w:rsidR="00C85AFA" w:rsidRPr="00F037D7" w:rsidRDefault="003E6C20" w:rsidP="003E6C20">
      <w:pPr>
        <w:suppressAutoHyphens/>
        <w:autoSpaceDN w:val="0"/>
        <w:spacing w:after="0" w:line="252" w:lineRule="auto"/>
        <w:ind w:left="141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452098" w:rsidRPr="00F037D7">
        <w:rPr>
          <w:rFonts w:ascii="Times New Roman" w:hAnsi="Times New Roman"/>
          <w:sz w:val="24"/>
          <w:szCs w:val="24"/>
        </w:rPr>
        <w:t>oslikavam</w:t>
      </w:r>
      <w:r w:rsidR="00413FE5" w:rsidRPr="00F037D7">
        <w:rPr>
          <w:rFonts w:ascii="Times New Roman" w:hAnsi="Times New Roman"/>
          <w:sz w:val="24"/>
          <w:szCs w:val="24"/>
        </w:rPr>
        <w:t xml:space="preserve">i </w:t>
      </w:r>
      <w:r w:rsidR="00452098" w:rsidRPr="00F037D7">
        <w:rPr>
          <w:rFonts w:ascii="Times New Roman" w:hAnsi="Times New Roman"/>
          <w:sz w:val="24"/>
          <w:szCs w:val="24"/>
        </w:rPr>
        <w:t>na gradu Grm</w:t>
      </w:r>
      <w:r w:rsidR="00C85AFA" w:rsidRPr="00F037D7">
        <w:rPr>
          <w:rFonts w:ascii="Times New Roman" w:hAnsi="Times New Roman"/>
          <w:sz w:val="24"/>
          <w:szCs w:val="24"/>
        </w:rPr>
        <w:t>,</w:t>
      </w:r>
      <w:r w:rsidR="00413FE5" w:rsidRPr="00F037D7">
        <w:rPr>
          <w:rFonts w:ascii="Times New Roman" w:hAnsi="Times New Roman"/>
          <w:sz w:val="24"/>
          <w:szCs w:val="24"/>
        </w:rPr>
        <w:t xml:space="preserve"> kjer je od leta 1886 do 1990</w:t>
      </w:r>
      <w:r w:rsidR="00C85AFA" w:rsidRPr="00F037D7">
        <w:rPr>
          <w:rFonts w:ascii="Times New Roman" w:hAnsi="Times New Roman"/>
          <w:sz w:val="24"/>
          <w:szCs w:val="24"/>
        </w:rPr>
        <w:t xml:space="preserve"> </w:t>
      </w:r>
      <w:r w:rsidR="00413FE5" w:rsidRPr="00F037D7">
        <w:rPr>
          <w:rFonts w:ascii="Times New Roman" w:hAnsi="Times New Roman"/>
          <w:sz w:val="24"/>
          <w:szCs w:val="24"/>
        </w:rPr>
        <w:t>delovala kmetijska šola</w:t>
      </w:r>
      <w:r w:rsidR="00D931BD" w:rsidRPr="00F037D7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D931BD" w:rsidRPr="00F037D7">
        <w:rPr>
          <w:rFonts w:ascii="Times New Roman" w:hAnsi="Times New Roman"/>
          <w:sz w:val="24"/>
          <w:szCs w:val="24"/>
        </w:rPr>
        <w:t>danes pa tu delujeta novo</w:t>
      </w:r>
      <w:r>
        <w:rPr>
          <w:rFonts w:ascii="Times New Roman" w:hAnsi="Times New Roman"/>
          <w:sz w:val="24"/>
          <w:szCs w:val="24"/>
        </w:rPr>
        <w:t xml:space="preserve">meški enoti ZVKDS in ZAL </w:t>
      </w:r>
      <w:r w:rsidR="00C85AFA" w:rsidRPr="00F037D7">
        <w:rPr>
          <w:rFonts w:ascii="Times New Roman" w:hAnsi="Times New Roman"/>
          <w:sz w:val="24"/>
          <w:szCs w:val="24"/>
        </w:rPr>
        <w:t>(vodita mag.</w:t>
      </w:r>
      <w:r w:rsidR="00AD7CD6" w:rsidRPr="00F037D7">
        <w:rPr>
          <w:rFonts w:ascii="Times New Roman" w:hAnsi="Times New Roman"/>
          <w:sz w:val="24"/>
          <w:szCs w:val="24"/>
        </w:rPr>
        <w:t xml:space="preserve"> Marinka Dražumerič in pastor </w:t>
      </w:r>
      <w:r w:rsidR="00C85AFA" w:rsidRPr="00F037D7">
        <w:rPr>
          <w:rFonts w:ascii="Times New Roman" w:hAnsi="Times New Roman"/>
          <w:sz w:val="24"/>
          <w:szCs w:val="24"/>
        </w:rPr>
        <w:t>Evangeličanske c</w:t>
      </w:r>
      <w:r w:rsidR="00AD7CD6" w:rsidRPr="00F037D7">
        <w:rPr>
          <w:rFonts w:ascii="Times New Roman" w:hAnsi="Times New Roman"/>
          <w:sz w:val="24"/>
          <w:szCs w:val="24"/>
        </w:rPr>
        <w:t>erkve v Novem</w:t>
      </w:r>
      <w:r>
        <w:rPr>
          <w:rFonts w:ascii="Times New Roman" w:hAnsi="Times New Roman"/>
          <w:sz w:val="24"/>
          <w:szCs w:val="24"/>
        </w:rPr>
        <w:t xml:space="preserve"> </w:t>
      </w:r>
      <w:r w:rsidR="00C85AFA" w:rsidRPr="00F037D7">
        <w:rPr>
          <w:rFonts w:ascii="Times New Roman" w:hAnsi="Times New Roman"/>
          <w:sz w:val="24"/>
          <w:szCs w:val="24"/>
        </w:rPr>
        <w:t xml:space="preserve">mestu dr. Daniel Brkić)  </w:t>
      </w:r>
    </w:p>
    <w:p w:rsidR="00C85AFA" w:rsidRPr="00F037D7" w:rsidRDefault="00C85AFA" w:rsidP="003E6C20">
      <w:pPr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  <w:r w:rsidRPr="00F037D7">
        <w:rPr>
          <w:rFonts w:ascii="Times New Roman" w:hAnsi="Times New Roman"/>
          <w:b/>
          <w:sz w:val="24"/>
          <w:szCs w:val="24"/>
        </w:rPr>
        <w:t>13.00–15.45</w:t>
      </w:r>
      <w:r w:rsidR="003E6C20">
        <w:rPr>
          <w:rFonts w:ascii="Times New Roman" w:hAnsi="Times New Roman"/>
          <w:b/>
          <w:sz w:val="24"/>
          <w:szCs w:val="24"/>
        </w:rPr>
        <w:tab/>
      </w:r>
      <w:r w:rsidRPr="00F037D7">
        <w:rPr>
          <w:rFonts w:ascii="Times New Roman" w:hAnsi="Times New Roman"/>
          <w:sz w:val="24"/>
          <w:szCs w:val="24"/>
        </w:rPr>
        <w:t>Kosilo v Gostišču na Loki</w:t>
      </w:r>
      <w:r w:rsidR="002E20AE">
        <w:rPr>
          <w:rFonts w:ascii="Times New Roman" w:hAnsi="Times New Roman"/>
          <w:sz w:val="24"/>
          <w:szCs w:val="24"/>
        </w:rPr>
        <w:t xml:space="preserve"> (cena kosila 15,00</w:t>
      </w:r>
      <w:r w:rsidR="003E6C20">
        <w:rPr>
          <w:rFonts w:ascii="Times New Roman" w:hAnsi="Times New Roman"/>
          <w:sz w:val="24"/>
          <w:szCs w:val="24"/>
        </w:rPr>
        <w:t xml:space="preserve"> €</w:t>
      </w:r>
      <w:r w:rsidR="002E20AE">
        <w:rPr>
          <w:rFonts w:ascii="Times New Roman" w:hAnsi="Times New Roman"/>
          <w:sz w:val="24"/>
          <w:szCs w:val="24"/>
        </w:rPr>
        <w:t>), pijača v lastni režiji</w:t>
      </w:r>
    </w:p>
    <w:p w:rsidR="00C85AFA" w:rsidRPr="00F037D7" w:rsidRDefault="00C85AFA" w:rsidP="003E6C20">
      <w:pPr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  <w:r w:rsidRPr="00F037D7">
        <w:rPr>
          <w:rFonts w:ascii="Times New Roman" w:hAnsi="Times New Roman"/>
          <w:b/>
          <w:sz w:val="24"/>
          <w:szCs w:val="24"/>
        </w:rPr>
        <w:t>15.45–16.00</w:t>
      </w:r>
      <w:r w:rsidR="003E6C20">
        <w:rPr>
          <w:rFonts w:ascii="Times New Roman" w:hAnsi="Times New Roman"/>
          <w:b/>
          <w:sz w:val="24"/>
          <w:szCs w:val="24"/>
        </w:rPr>
        <w:tab/>
      </w:r>
      <w:r w:rsidR="00413FE5" w:rsidRPr="00F037D7">
        <w:rPr>
          <w:rFonts w:ascii="Times New Roman" w:hAnsi="Times New Roman"/>
          <w:sz w:val="24"/>
          <w:szCs w:val="24"/>
        </w:rPr>
        <w:t xml:space="preserve">Odhod po pešpoti ob Krki </w:t>
      </w:r>
      <w:r w:rsidRPr="00F037D7">
        <w:rPr>
          <w:rFonts w:ascii="Times New Roman" w:hAnsi="Times New Roman"/>
          <w:sz w:val="24"/>
          <w:szCs w:val="24"/>
        </w:rPr>
        <w:t>proti Dolenjskemu muzeju</w:t>
      </w:r>
    </w:p>
    <w:p w:rsidR="00C85AFA" w:rsidRPr="003E6C20" w:rsidRDefault="00C85AFA" w:rsidP="003E6C20">
      <w:pPr>
        <w:spacing w:after="0" w:line="256" w:lineRule="auto"/>
        <w:ind w:left="1420" w:hanging="1420"/>
        <w:jc w:val="both"/>
        <w:rPr>
          <w:rFonts w:ascii="Times New Roman" w:hAnsi="Times New Roman"/>
          <w:b/>
          <w:sz w:val="24"/>
          <w:szCs w:val="24"/>
        </w:rPr>
      </w:pPr>
      <w:r w:rsidRPr="00F037D7">
        <w:rPr>
          <w:rFonts w:ascii="Times New Roman" w:hAnsi="Times New Roman"/>
          <w:b/>
          <w:sz w:val="24"/>
          <w:szCs w:val="24"/>
        </w:rPr>
        <w:t>16.00–</w:t>
      </w:r>
      <w:r w:rsidR="003E6C20">
        <w:rPr>
          <w:rFonts w:ascii="Times New Roman" w:hAnsi="Times New Roman"/>
          <w:b/>
          <w:sz w:val="24"/>
          <w:szCs w:val="24"/>
        </w:rPr>
        <w:t>17.00</w:t>
      </w:r>
      <w:r w:rsidR="003E6C20">
        <w:rPr>
          <w:rFonts w:ascii="Times New Roman" w:hAnsi="Times New Roman"/>
          <w:b/>
          <w:sz w:val="24"/>
          <w:szCs w:val="24"/>
        </w:rPr>
        <w:tab/>
      </w:r>
      <w:r w:rsidRPr="00F037D7">
        <w:rPr>
          <w:rFonts w:ascii="Times New Roman" w:hAnsi="Times New Roman"/>
          <w:sz w:val="24"/>
          <w:szCs w:val="24"/>
        </w:rPr>
        <w:t>Čas za prip</w:t>
      </w:r>
      <w:r w:rsidRPr="00C85AFA">
        <w:rPr>
          <w:rFonts w:ascii="Times New Roman" w:hAnsi="Times New Roman"/>
          <w:sz w:val="24"/>
          <w:szCs w:val="24"/>
        </w:rPr>
        <w:t>ravo na prireditev oz. ogle</w:t>
      </w:r>
      <w:r w:rsidR="003E6C20">
        <w:rPr>
          <w:rFonts w:ascii="Times New Roman" w:hAnsi="Times New Roman"/>
          <w:sz w:val="24"/>
          <w:szCs w:val="24"/>
        </w:rPr>
        <w:t xml:space="preserve">d muzejskih stalnih in občasnih </w:t>
      </w:r>
      <w:r w:rsidRPr="00C85AFA">
        <w:rPr>
          <w:rFonts w:ascii="Times New Roman" w:hAnsi="Times New Roman"/>
          <w:sz w:val="24"/>
          <w:szCs w:val="24"/>
        </w:rPr>
        <w:t>razstav Dolenjskega muzeja</w:t>
      </w:r>
    </w:p>
    <w:p w:rsidR="00C85AFA" w:rsidRPr="00C85AFA" w:rsidRDefault="00C85AFA" w:rsidP="003E6C20">
      <w:pPr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  <w:r w:rsidRPr="00C85AFA">
        <w:rPr>
          <w:rFonts w:ascii="Times New Roman" w:hAnsi="Times New Roman"/>
          <w:b/>
          <w:sz w:val="24"/>
          <w:szCs w:val="24"/>
        </w:rPr>
        <w:t>17.00</w:t>
      </w:r>
      <w:r w:rsidR="003E6C20">
        <w:rPr>
          <w:rFonts w:ascii="Times New Roman" w:hAnsi="Times New Roman"/>
          <w:sz w:val="24"/>
          <w:szCs w:val="24"/>
        </w:rPr>
        <w:tab/>
      </w:r>
      <w:r w:rsidR="003E6C20">
        <w:rPr>
          <w:rFonts w:ascii="Times New Roman" w:hAnsi="Times New Roman"/>
          <w:sz w:val="24"/>
          <w:szCs w:val="24"/>
        </w:rPr>
        <w:tab/>
      </w:r>
      <w:r w:rsidRPr="00C85AFA">
        <w:rPr>
          <w:rFonts w:ascii="Times New Roman" w:hAnsi="Times New Roman"/>
          <w:sz w:val="24"/>
          <w:szCs w:val="24"/>
        </w:rPr>
        <w:t>Slovesna podelitev Murkove nagrade</w:t>
      </w:r>
      <w:r w:rsidR="003E6C20">
        <w:rPr>
          <w:rFonts w:ascii="Times New Roman" w:hAnsi="Times New Roman"/>
          <w:sz w:val="24"/>
          <w:szCs w:val="24"/>
        </w:rPr>
        <w:t>,</w:t>
      </w:r>
      <w:r w:rsidRPr="00C85AFA">
        <w:rPr>
          <w:rFonts w:ascii="Times New Roman" w:hAnsi="Times New Roman"/>
          <w:sz w:val="24"/>
          <w:szCs w:val="24"/>
        </w:rPr>
        <w:t xml:space="preserve"> priznanj in listine</w:t>
      </w:r>
      <w:r w:rsidR="003E6C20">
        <w:rPr>
          <w:rFonts w:ascii="Times New Roman" w:hAnsi="Times New Roman"/>
          <w:sz w:val="24"/>
          <w:szCs w:val="24"/>
        </w:rPr>
        <w:t xml:space="preserve"> 2020.</w:t>
      </w:r>
    </w:p>
    <w:p w:rsidR="00C85AFA" w:rsidRDefault="00C85AFA" w:rsidP="003E6C20">
      <w:pPr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  <w:r w:rsidRPr="00C85AFA">
        <w:rPr>
          <w:rFonts w:ascii="Times New Roman" w:hAnsi="Times New Roman"/>
          <w:b/>
          <w:sz w:val="24"/>
          <w:szCs w:val="24"/>
        </w:rPr>
        <w:t>20.30</w:t>
      </w:r>
      <w:r w:rsidR="003E6C20">
        <w:rPr>
          <w:rFonts w:ascii="Times New Roman" w:hAnsi="Times New Roman"/>
          <w:sz w:val="24"/>
          <w:szCs w:val="24"/>
        </w:rPr>
        <w:tab/>
      </w:r>
      <w:r w:rsidR="003E6C20">
        <w:rPr>
          <w:rFonts w:ascii="Times New Roman" w:hAnsi="Times New Roman"/>
          <w:sz w:val="24"/>
          <w:szCs w:val="24"/>
        </w:rPr>
        <w:tab/>
      </w:r>
      <w:r w:rsidRPr="00C85AFA">
        <w:rPr>
          <w:rFonts w:ascii="Times New Roman" w:hAnsi="Times New Roman"/>
          <w:sz w:val="24"/>
          <w:szCs w:val="24"/>
        </w:rPr>
        <w:t>Odhod v Ljubljano.</w:t>
      </w:r>
    </w:p>
    <w:p w:rsidR="00413FE5" w:rsidRDefault="00413FE5" w:rsidP="003E6C20">
      <w:pPr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</w:p>
    <w:p w:rsidR="00413FE5" w:rsidRPr="00F037D7" w:rsidRDefault="00413FE5" w:rsidP="003E6C20">
      <w:pPr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  <w:r w:rsidRPr="00F037D7">
        <w:rPr>
          <w:rFonts w:ascii="Times New Roman" w:hAnsi="Times New Roman"/>
          <w:sz w:val="24"/>
          <w:szCs w:val="24"/>
        </w:rPr>
        <w:t>V primeru z</w:t>
      </w:r>
      <w:r w:rsidR="003E6C20">
        <w:rPr>
          <w:rFonts w:ascii="Times New Roman" w:hAnsi="Times New Roman"/>
          <w:sz w:val="24"/>
          <w:szCs w:val="24"/>
        </w:rPr>
        <w:t xml:space="preserve">elo slabega vremena bo </w:t>
      </w:r>
      <w:r w:rsidR="00AD7CD6" w:rsidRPr="00F037D7">
        <w:rPr>
          <w:rFonts w:ascii="Times New Roman" w:hAnsi="Times New Roman"/>
          <w:sz w:val="24"/>
          <w:szCs w:val="24"/>
        </w:rPr>
        <w:t xml:space="preserve">sprehod z Janezom Trdino </w:t>
      </w:r>
      <w:r w:rsidRPr="00F037D7">
        <w:rPr>
          <w:rFonts w:ascii="Times New Roman" w:hAnsi="Times New Roman"/>
          <w:sz w:val="24"/>
          <w:szCs w:val="24"/>
        </w:rPr>
        <w:t xml:space="preserve">po </w:t>
      </w:r>
      <w:r w:rsidR="00AD7CD6" w:rsidRPr="00F037D7">
        <w:rPr>
          <w:rFonts w:ascii="Times New Roman" w:hAnsi="Times New Roman"/>
          <w:sz w:val="24"/>
          <w:szCs w:val="24"/>
        </w:rPr>
        <w:t xml:space="preserve">Novem </w:t>
      </w:r>
      <w:r w:rsidRPr="00F037D7">
        <w:rPr>
          <w:rFonts w:ascii="Times New Roman" w:hAnsi="Times New Roman"/>
          <w:sz w:val="24"/>
          <w:szCs w:val="24"/>
        </w:rPr>
        <w:t>mestu</w:t>
      </w:r>
      <w:r w:rsidR="003E6C20">
        <w:rPr>
          <w:rFonts w:ascii="Times New Roman" w:hAnsi="Times New Roman"/>
          <w:sz w:val="24"/>
          <w:szCs w:val="24"/>
        </w:rPr>
        <w:t xml:space="preserve"> potekal</w:t>
      </w:r>
      <w:r w:rsidR="00AD7CD6" w:rsidRPr="00F037D7">
        <w:rPr>
          <w:rFonts w:ascii="Times New Roman" w:hAnsi="Times New Roman"/>
          <w:sz w:val="24"/>
          <w:szCs w:val="24"/>
        </w:rPr>
        <w:t xml:space="preserve"> </w:t>
      </w:r>
      <w:r w:rsidRPr="00F037D7">
        <w:rPr>
          <w:rFonts w:ascii="Times New Roman" w:hAnsi="Times New Roman"/>
          <w:sz w:val="24"/>
          <w:szCs w:val="24"/>
        </w:rPr>
        <w:t>v virtualni obliki</w:t>
      </w:r>
      <w:r w:rsidR="003E6C20">
        <w:rPr>
          <w:rFonts w:ascii="Times New Roman" w:hAnsi="Times New Roman"/>
          <w:sz w:val="24"/>
          <w:szCs w:val="24"/>
        </w:rPr>
        <w:t xml:space="preserve">, ki jo bo pripravila </w:t>
      </w:r>
      <w:r w:rsidR="00AD7CD6" w:rsidRPr="00F037D7">
        <w:rPr>
          <w:rFonts w:ascii="Times New Roman" w:hAnsi="Times New Roman"/>
          <w:sz w:val="24"/>
          <w:szCs w:val="24"/>
        </w:rPr>
        <w:t>Ivica Križ v Dolenjskem muzeju.</w:t>
      </w:r>
      <w:r w:rsidRPr="00F037D7">
        <w:rPr>
          <w:rFonts w:ascii="Times New Roman" w:hAnsi="Times New Roman"/>
          <w:sz w:val="24"/>
          <w:szCs w:val="24"/>
        </w:rPr>
        <w:t xml:space="preserve"> </w:t>
      </w:r>
    </w:p>
    <w:p w:rsidR="00C85AFA" w:rsidRPr="002E20AE" w:rsidRDefault="00C85AFA" w:rsidP="003E6C20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p w:rsidR="00C85AFA" w:rsidRPr="002E20AE" w:rsidRDefault="00C85AFA" w:rsidP="003E6C20">
      <w:pPr>
        <w:spacing w:after="0" w:line="240" w:lineRule="auto"/>
        <w:contextualSpacing/>
        <w:jc w:val="both"/>
        <w:rPr>
          <w:rFonts w:ascii="Times New Roman" w:eastAsia="Times New Roman" w:hAnsi="Times New Roman"/>
          <w:b/>
          <w:sz w:val="24"/>
          <w:szCs w:val="24"/>
          <w:lang w:eastAsia="sl-SI"/>
        </w:rPr>
      </w:pPr>
      <w:r w:rsidRPr="002E20AE">
        <w:rPr>
          <w:rFonts w:ascii="Times New Roman" w:eastAsia="Times New Roman" w:hAnsi="Times New Roman"/>
          <w:b/>
          <w:sz w:val="24"/>
          <w:szCs w:val="24"/>
          <w:lang w:eastAsia="sl-SI"/>
        </w:rPr>
        <w:t>Cena ekskurzije z avtobusnim prevozom in kosilom je 3</w:t>
      </w:r>
      <w:r w:rsidR="00F037D7" w:rsidRPr="002E20AE">
        <w:rPr>
          <w:rFonts w:ascii="Times New Roman" w:eastAsia="Times New Roman" w:hAnsi="Times New Roman"/>
          <w:b/>
          <w:sz w:val="24"/>
          <w:szCs w:val="24"/>
          <w:lang w:eastAsia="sl-SI"/>
        </w:rPr>
        <w:t>0</w:t>
      </w:r>
      <w:r w:rsidRPr="002E20AE">
        <w:rPr>
          <w:rFonts w:ascii="Times New Roman" w:eastAsia="Times New Roman" w:hAnsi="Times New Roman"/>
          <w:b/>
          <w:sz w:val="24"/>
          <w:szCs w:val="24"/>
          <w:lang w:eastAsia="sl-SI"/>
        </w:rPr>
        <w:t>,00 € za člane SED, za nečlane in tiste brez plačane članar</w:t>
      </w:r>
      <w:r w:rsidR="002E20AE" w:rsidRPr="002E20AE">
        <w:rPr>
          <w:rFonts w:ascii="Times New Roman" w:eastAsia="Times New Roman" w:hAnsi="Times New Roman"/>
          <w:b/>
          <w:sz w:val="24"/>
          <w:szCs w:val="24"/>
          <w:lang w:eastAsia="sl-SI"/>
        </w:rPr>
        <w:t>ine (za leto 2021) pa 35</w:t>
      </w:r>
      <w:r w:rsidRPr="002E20AE">
        <w:rPr>
          <w:rFonts w:ascii="Times New Roman" w:eastAsia="Times New Roman" w:hAnsi="Times New Roman"/>
          <w:b/>
          <w:sz w:val="24"/>
          <w:szCs w:val="24"/>
          <w:lang w:eastAsia="sl-SI"/>
        </w:rPr>
        <w:t xml:space="preserve">,00 €. </w:t>
      </w:r>
    </w:p>
    <w:p w:rsidR="002E20AE" w:rsidRPr="00C85AFA" w:rsidRDefault="002E20AE" w:rsidP="003E6C20">
      <w:pPr>
        <w:spacing w:after="0" w:line="240" w:lineRule="auto"/>
        <w:contextualSpacing/>
        <w:jc w:val="both"/>
        <w:rPr>
          <w:rFonts w:ascii="Times New Roman" w:eastAsia="Times New Roman" w:hAnsi="Times New Roman"/>
          <w:b/>
          <w:color w:val="FF0000"/>
          <w:sz w:val="24"/>
          <w:szCs w:val="24"/>
          <w:lang w:eastAsia="sl-SI"/>
        </w:rPr>
      </w:pPr>
      <w:r>
        <w:rPr>
          <w:rFonts w:ascii="Times New Roman" w:eastAsia="Times New Roman" w:hAnsi="Times New Roman"/>
          <w:b/>
          <w:color w:val="FF0000"/>
          <w:sz w:val="24"/>
          <w:szCs w:val="24"/>
          <w:lang w:eastAsia="sl-SI"/>
        </w:rPr>
        <w:t>Glede na število prijav se bomo odločili</w:t>
      </w:r>
      <w:r w:rsidR="003E6C20">
        <w:rPr>
          <w:rFonts w:ascii="Times New Roman" w:eastAsia="Times New Roman" w:hAnsi="Times New Roman"/>
          <w:b/>
          <w:color w:val="FF0000"/>
          <w:sz w:val="24"/>
          <w:szCs w:val="24"/>
          <w:lang w:eastAsia="sl-SI"/>
        </w:rPr>
        <w:t>,</w:t>
      </w:r>
      <w:r>
        <w:rPr>
          <w:rFonts w:ascii="Times New Roman" w:eastAsia="Times New Roman" w:hAnsi="Times New Roman"/>
          <w:b/>
          <w:color w:val="FF0000"/>
          <w:sz w:val="24"/>
          <w:szCs w:val="24"/>
          <w:lang w:eastAsia="sl-SI"/>
        </w:rPr>
        <w:t xml:space="preserve"> ali gremo na pot z lastnim prevozom.</w:t>
      </w:r>
    </w:p>
    <w:p w:rsidR="002E20AE" w:rsidRDefault="002E20AE" w:rsidP="003E6C2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C85AFA" w:rsidRPr="003E6C20" w:rsidRDefault="00C85AFA" w:rsidP="003E6C2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3E6C20">
        <w:rPr>
          <w:rFonts w:ascii="Times New Roman" w:hAnsi="Times New Roman"/>
          <w:b/>
          <w:sz w:val="24"/>
          <w:szCs w:val="24"/>
        </w:rPr>
        <w:t xml:space="preserve">Nagrajenci, ki se bodo peljali z nami, bodo gostje SED. </w:t>
      </w:r>
    </w:p>
    <w:p w:rsidR="00C85AFA" w:rsidRPr="00C85AFA" w:rsidRDefault="00C85AFA" w:rsidP="003E6C20">
      <w:pPr>
        <w:spacing w:after="0" w:line="240" w:lineRule="auto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:rsidR="00C85AFA" w:rsidRPr="00C85AFA" w:rsidRDefault="00C85AFA" w:rsidP="003E6C20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C85AFA">
        <w:rPr>
          <w:rFonts w:ascii="Times New Roman" w:hAnsi="Times New Roman"/>
          <w:b/>
          <w:color w:val="000000"/>
          <w:sz w:val="24"/>
          <w:szCs w:val="24"/>
        </w:rPr>
        <w:t>Prijave sprejemamo do 1. 9. 2021 na e-naslov</w:t>
      </w:r>
      <w:r w:rsidR="003E6C20">
        <w:rPr>
          <w:rFonts w:ascii="Times New Roman" w:hAnsi="Times New Roman"/>
          <w:b/>
          <w:color w:val="000000"/>
          <w:sz w:val="24"/>
          <w:szCs w:val="24"/>
        </w:rPr>
        <w:t>a</w:t>
      </w:r>
      <w:r w:rsidRPr="00C85AFA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hyperlink r:id="rId8" w:history="1">
        <w:r w:rsidR="003E6C20" w:rsidRPr="00785F8E">
          <w:rPr>
            <w:rStyle w:val="Hiperpovezava"/>
            <w:rFonts w:ascii="Times New Roman" w:hAnsi="Times New Roman"/>
            <w:b/>
            <w:sz w:val="24"/>
            <w:szCs w:val="24"/>
          </w:rPr>
          <w:t>info@sed-drustvo.si</w:t>
        </w:r>
      </w:hyperlink>
      <w:r w:rsidR="003E6C20">
        <w:rPr>
          <w:rFonts w:ascii="Times New Roman" w:hAnsi="Times New Roman"/>
          <w:b/>
          <w:color w:val="000000"/>
          <w:sz w:val="24"/>
          <w:szCs w:val="24"/>
        </w:rPr>
        <w:t xml:space="preserve"> in </w:t>
      </w:r>
      <w:hyperlink r:id="rId9" w:history="1">
        <w:r w:rsidR="003E6C20" w:rsidRPr="00785F8E">
          <w:rPr>
            <w:rStyle w:val="Hiperpovezava"/>
            <w:rFonts w:ascii="Times New Roman" w:hAnsi="Times New Roman"/>
            <w:b/>
            <w:sz w:val="24"/>
            <w:szCs w:val="24"/>
          </w:rPr>
          <w:t>zora.slivnik@gmail.com</w:t>
        </w:r>
      </w:hyperlink>
      <w:r w:rsidR="003E6C20">
        <w:rPr>
          <w:rFonts w:ascii="Times New Roman" w:hAnsi="Times New Roman"/>
          <w:b/>
          <w:color w:val="0563C1"/>
          <w:sz w:val="24"/>
          <w:szCs w:val="24"/>
        </w:rPr>
        <w:t xml:space="preserve"> </w:t>
      </w:r>
      <w:r w:rsidRPr="00C85AFA">
        <w:rPr>
          <w:rFonts w:ascii="Times New Roman" w:hAnsi="Times New Roman"/>
          <w:b/>
          <w:color w:val="000000"/>
          <w:sz w:val="24"/>
          <w:szCs w:val="24"/>
        </w:rPr>
        <w:t>ali na tel. št. 051</w:t>
      </w:r>
      <w:r w:rsidRPr="00C85AFA">
        <w:rPr>
          <w:b/>
          <w:color w:val="000000"/>
          <w:sz w:val="24"/>
          <w:szCs w:val="24"/>
        </w:rPr>
        <w:t xml:space="preserve"> </w:t>
      </w:r>
      <w:r w:rsidRPr="00C85AFA">
        <w:rPr>
          <w:rFonts w:ascii="Times New Roman" w:hAnsi="Times New Roman"/>
          <w:b/>
          <w:color w:val="000000"/>
          <w:sz w:val="24"/>
          <w:szCs w:val="24"/>
        </w:rPr>
        <w:t>726 007.</w:t>
      </w:r>
    </w:p>
    <w:p w:rsidR="00C85AFA" w:rsidRPr="00C85AFA" w:rsidRDefault="00C85AFA" w:rsidP="003E6C20">
      <w:pPr>
        <w:spacing w:after="0" w:line="240" w:lineRule="auto"/>
      </w:pPr>
      <w:r w:rsidRPr="00C85AFA">
        <w:rPr>
          <w:rFonts w:ascii="Times New Roman" w:hAnsi="Times New Roman"/>
          <w:b/>
          <w:color w:val="000000"/>
          <w:sz w:val="24"/>
          <w:szCs w:val="24"/>
        </w:rPr>
        <w:t xml:space="preserve">Znesek pred odhodom poravnajte na TR SED SI56 0208 </w:t>
      </w:r>
      <w:r w:rsidRPr="00C85AFA">
        <w:rPr>
          <w:rFonts w:ascii="Times New Roman" w:hAnsi="Times New Roman"/>
          <w:b/>
          <w:color w:val="333333"/>
          <w:sz w:val="24"/>
          <w:szCs w:val="24"/>
        </w:rPr>
        <w:t>3001 6028 646.</w:t>
      </w:r>
      <w:r w:rsidRPr="00C85AFA">
        <w:rPr>
          <w:b/>
          <w:sz w:val="24"/>
          <w:szCs w:val="24"/>
        </w:rPr>
        <w:t xml:space="preserve"> </w:t>
      </w:r>
    </w:p>
    <w:p w:rsidR="00C85AFA" w:rsidRPr="003E6C20" w:rsidRDefault="00C85AFA" w:rsidP="003E6C20">
      <w:pPr>
        <w:spacing w:after="0" w:line="24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3E6C20">
        <w:rPr>
          <w:rFonts w:ascii="Times New Roman" w:hAnsi="Times New Roman"/>
          <w:b/>
          <w:color w:val="000000"/>
          <w:sz w:val="24"/>
          <w:szCs w:val="24"/>
        </w:rPr>
        <w:t>Namen: 01 ekskurzija</w:t>
      </w:r>
    </w:p>
    <w:p w:rsidR="00C85AFA" w:rsidRPr="00C85AFA" w:rsidRDefault="00C85AFA" w:rsidP="003E6C20">
      <w:pPr>
        <w:spacing w:line="256" w:lineRule="auto"/>
        <w:jc w:val="both"/>
        <w:rPr>
          <w:rFonts w:ascii="Times New Roman" w:eastAsia="Times New Roman" w:hAnsi="Times New Roman"/>
          <w:b/>
          <w:sz w:val="24"/>
          <w:szCs w:val="24"/>
          <w:lang w:eastAsia="sl-SI"/>
        </w:rPr>
      </w:pPr>
    </w:p>
    <w:p w:rsidR="00C85AFA" w:rsidRPr="00C85AFA" w:rsidRDefault="00C85AFA" w:rsidP="003E6C20">
      <w:pPr>
        <w:spacing w:line="256" w:lineRule="auto"/>
        <w:jc w:val="both"/>
        <w:rPr>
          <w:rFonts w:ascii="Times New Roman" w:hAnsi="Times New Roman"/>
          <w:b/>
          <w:sz w:val="24"/>
          <w:szCs w:val="24"/>
        </w:rPr>
      </w:pPr>
      <w:r w:rsidRPr="00C85AFA">
        <w:rPr>
          <w:rFonts w:ascii="Times New Roman" w:eastAsia="Times New Roman" w:hAnsi="Times New Roman"/>
          <w:b/>
          <w:sz w:val="24"/>
          <w:szCs w:val="24"/>
          <w:lang w:eastAsia="sl-SI"/>
        </w:rPr>
        <w:t>Vljudno vabljeni</w:t>
      </w:r>
      <w:r w:rsidRPr="00C85AFA">
        <w:rPr>
          <w:rFonts w:ascii="Times New Roman" w:hAnsi="Times New Roman"/>
          <w:b/>
          <w:sz w:val="24"/>
          <w:szCs w:val="24"/>
        </w:rPr>
        <w:t>!</w:t>
      </w:r>
    </w:p>
    <w:p w:rsidR="00C85AFA" w:rsidRPr="00C85AFA" w:rsidRDefault="00C85AFA" w:rsidP="00C85AF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sl-SI"/>
        </w:rPr>
      </w:pPr>
    </w:p>
    <w:p w:rsidR="00C85AFA" w:rsidRPr="00C85AFA" w:rsidRDefault="00C85AFA" w:rsidP="00C85AF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sl-SI"/>
        </w:rPr>
      </w:pPr>
      <w:r w:rsidRPr="00C85AFA">
        <w:rPr>
          <w:rFonts w:ascii="Times New Roman" w:eastAsia="Times New Roman" w:hAnsi="Times New Roman"/>
          <w:b/>
          <w:sz w:val="24"/>
          <w:szCs w:val="24"/>
          <w:lang w:eastAsia="sl-SI"/>
        </w:rPr>
        <w:t>Strokovno vodstvo:</w:t>
      </w:r>
    </w:p>
    <w:p w:rsidR="00C85AFA" w:rsidRPr="00C85AFA" w:rsidRDefault="00C85AFA" w:rsidP="00C85AF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sl-SI"/>
        </w:rPr>
      </w:pPr>
      <w:r w:rsidRPr="00C85AFA">
        <w:rPr>
          <w:rFonts w:ascii="Times New Roman" w:eastAsia="Times New Roman" w:hAnsi="Times New Roman"/>
          <w:sz w:val="24"/>
          <w:szCs w:val="24"/>
          <w:lang w:eastAsia="sl-SI"/>
        </w:rPr>
        <w:t xml:space="preserve">Ivica Križ </w:t>
      </w:r>
    </w:p>
    <w:p w:rsidR="00C85AFA" w:rsidRPr="00C85AFA" w:rsidRDefault="00C85AFA" w:rsidP="00C85AFA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sl-SI"/>
        </w:rPr>
      </w:pPr>
    </w:p>
    <w:p w:rsidR="00C85AFA" w:rsidRPr="00C85AFA" w:rsidRDefault="00C85AFA" w:rsidP="00C85AFA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eastAsia="sl-SI"/>
        </w:rPr>
      </w:pPr>
      <w:r w:rsidRPr="00C85AFA">
        <w:rPr>
          <w:rFonts w:ascii="Times New Roman" w:eastAsia="Times New Roman" w:hAnsi="Times New Roman"/>
          <w:b/>
          <w:sz w:val="24"/>
          <w:szCs w:val="24"/>
          <w:lang w:eastAsia="sl-SI"/>
        </w:rPr>
        <w:t>Delovna skupina za SE</w:t>
      </w:r>
      <w:r w:rsidR="003E6C20">
        <w:rPr>
          <w:rFonts w:ascii="Times New Roman" w:eastAsia="Times New Roman" w:hAnsi="Times New Roman"/>
          <w:b/>
          <w:sz w:val="24"/>
          <w:szCs w:val="24"/>
          <w:lang w:eastAsia="sl-SI"/>
        </w:rPr>
        <w:tab/>
      </w:r>
      <w:r w:rsidR="003E6C20">
        <w:rPr>
          <w:rFonts w:ascii="Times New Roman" w:eastAsia="Times New Roman" w:hAnsi="Times New Roman"/>
          <w:b/>
          <w:sz w:val="24"/>
          <w:szCs w:val="24"/>
          <w:lang w:eastAsia="sl-SI"/>
        </w:rPr>
        <w:tab/>
      </w:r>
      <w:r w:rsidR="003E6C20">
        <w:rPr>
          <w:rFonts w:ascii="Times New Roman" w:eastAsia="Times New Roman" w:hAnsi="Times New Roman"/>
          <w:b/>
          <w:sz w:val="24"/>
          <w:szCs w:val="24"/>
          <w:lang w:eastAsia="sl-SI"/>
        </w:rPr>
        <w:tab/>
      </w:r>
      <w:r w:rsidR="003E6C20">
        <w:rPr>
          <w:rFonts w:ascii="Times New Roman" w:eastAsia="Times New Roman" w:hAnsi="Times New Roman"/>
          <w:b/>
          <w:sz w:val="24"/>
          <w:szCs w:val="24"/>
          <w:lang w:eastAsia="sl-SI"/>
        </w:rPr>
        <w:tab/>
      </w:r>
      <w:r w:rsidR="003E6C20">
        <w:rPr>
          <w:rFonts w:ascii="Times New Roman" w:eastAsia="Times New Roman" w:hAnsi="Times New Roman"/>
          <w:b/>
          <w:sz w:val="24"/>
          <w:szCs w:val="24"/>
          <w:lang w:eastAsia="sl-SI"/>
        </w:rPr>
        <w:tab/>
        <w:t>P</w:t>
      </w:r>
      <w:r w:rsidRPr="00C85AFA">
        <w:rPr>
          <w:rFonts w:ascii="Times New Roman" w:eastAsia="Times New Roman" w:hAnsi="Times New Roman"/>
          <w:b/>
          <w:sz w:val="24"/>
          <w:szCs w:val="24"/>
          <w:lang w:eastAsia="sl-SI"/>
        </w:rPr>
        <w:t xml:space="preserve">redsednica SED                                                                               </w:t>
      </w:r>
    </w:p>
    <w:p w:rsidR="00221FF4" w:rsidRPr="00C23C58" w:rsidRDefault="003E6C20" w:rsidP="003E6C20">
      <w:pPr>
        <w:shd w:val="clear" w:color="auto" w:fill="FFFFFF"/>
        <w:spacing w:after="0" w:line="360" w:lineRule="atLeast"/>
      </w:pPr>
      <w:r>
        <w:rPr>
          <w:rFonts w:ascii="Times New Roman" w:hAnsi="Times New Roman"/>
          <w:sz w:val="24"/>
          <w:szCs w:val="24"/>
        </w:rPr>
        <w:t>Zora Slivnik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C85AFA" w:rsidRPr="00C85AFA">
        <w:rPr>
          <w:rFonts w:ascii="Times New Roman" w:hAnsi="Times New Roman"/>
          <w:sz w:val="24"/>
          <w:szCs w:val="24"/>
        </w:rPr>
        <w:t>Alenka Černelič Krošelj</w:t>
      </w:r>
    </w:p>
    <w:sectPr w:rsidR="00221FF4" w:rsidRPr="00C23C58" w:rsidSect="00FE7A9F">
      <w:headerReference w:type="default" r:id="rId10"/>
      <w:footerReference w:type="default" r:id="rId11"/>
      <w:pgSz w:w="11906" w:h="16838"/>
      <w:pgMar w:top="1560" w:right="1418" w:bottom="1418" w:left="0" w:header="709" w:footer="709" w:gutter="170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2211" w:rsidRDefault="00992211">
      <w:pPr>
        <w:spacing w:after="0" w:line="240" w:lineRule="auto"/>
      </w:pPr>
      <w:r>
        <w:separator/>
      </w:r>
    </w:p>
  </w:endnote>
  <w:endnote w:type="continuationSeparator" w:id="0">
    <w:p w:rsidR="00992211" w:rsidRDefault="0099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4B8C" w:rsidRDefault="00DE4826">
    <w:pPr>
      <w:pStyle w:val="Nog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51BD2">
      <w:rPr>
        <w:noProof/>
      </w:rPr>
      <w:t>1</w:t>
    </w:r>
    <w:r>
      <w:rPr>
        <w:noProof/>
      </w:rPr>
      <w:fldChar w:fldCharType="end"/>
    </w:r>
  </w:p>
  <w:p w:rsidR="004D4B8C" w:rsidRDefault="00992211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2211" w:rsidRDefault="00992211">
      <w:pPr>
        <w:spacing w:after="0" w:line="240" w:lineRule="auto"/>
      </w:pPr>
      <w:r>
        <w:separator/>
      </w:r>
    </w:p>
  </w:footnote>
  <w:footnote w:type="continuationSeparator" w:id="0">
    <w:p w:rsidR="00992211" w:rsidRDefault="009922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7A9F" w:rsidRDefault="00DE4826">
    <w:pPr>
      <w:pStyle w:val="Glava"/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64185</wp:posOffset>
          </wp:positionV>
          <wp:extent cx="7559040" cy="10515600"/>
          <wp:effectExtent l="0" t="0" r="3810" b="0"/>
          <wp:wrapNone/>
          <wp:docPr id="4" name="Picture 4" descr="dopis_sed - prazno ozad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opis_sed - prazno ozadj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5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E70E19"/>
    <w:multiLevelType w:val="hybridMultilevel"/>
    <w:tmpl w:val="0C00BD5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trAwNDK1NDUwNTRT0lEKTi0uzszPAykwrAUADS19ciwAAAA="/>
  </w:docVars>
  <w:rsids>
    <w:rsidRoot w:val="00DE4826"/>
    <w:rsid w:val="00000990"/>
    <w:rsid w:val="000065E0"/>
    <w:rsid w:val="000076E9"/>
    <w:rsid w:val="000144F2"/>
    <w:rsid w:val="00030F45"/>
    <w:rsid w:val="000316BD"/>
    <w:rsid w:val="00046953"/>
    <w:rsid w:val="000609D0"/>
    <w:rsid w:val="000700FD"/>
    <w:rsid w:val="00070FCD"/>
    <w:rsid w:val="000745C3"/>
    <w:rsid w:val="0007781C"/>
    <w:rsid w:val="00082F79"/>
    <w:rsid w:val="00087A55"/>
    <w:rsid w:val="000939D1"/>
    <w:rsid w:val="000B0AA4"/>
    <w:rsid w:val="000B0F8B"/>
    <w:rsid w:val="000B55C3"/>
    <w:rsid w:val="000D34BE"/>
    <w:rsid w:val="000D54EE"/>
    <w:rsid w:val="001006C7"/>
    <w:rsid w:val="00112760"/>
    <w:rsid w:val="00112DAE"/>
    <w:rsid w:val="00120440"/>
    <w:rsid w:val="00135B09"/>
    <w:rsid w:val="00137DEA"/>
    <w:rsid w:val="00141686"/>
    <w:rsid w:val="00151EB7"/>
    <w:rsid w:val="00157197"/>
    <w:rsid w:val="00161E5D"/>
    <w:rsid w:val="001670E1"/>
    <w:rsid w:val="00167282"/>
    <w:rsid w:val="001808B0"/>
    <w:rsid w:val="00197DDC"/>
    <w:rsid w:val="001B5412"/>
    <w:rsid w:val="001B5CB9"/>
    <w:rsid w:val="001B646B"/>
    <w:rsid w:val="001C142A"/>
    <w:rsid w:val="001D0227"/>
    <w:rsid w:val="001D69AA"/>
    <w:rsid w:val="001E6FCD"/>
    <w:rsid w:val="001F5176"/>
    <w:rsid w:val="00202845"/>
    <w:rsid w:val="00211538"/>
    <w:rsid w:val="00216C59"/>
    <w:rsid w:val="00221FF4"/>
    <w:rsid w:val="00224137"/>
    <w:rsid w:val="00242E63"/>
    <w:rsid w:val="002546AF"/>
    <w:rsid w:val="00284BF1"/>
    <w:rsid w:val="002966B5"/>
    <w:rsid w:val="002A1776"/>
    <w:rsid w:val="002A326C"/>
    <w:rsid w:val="002B4231"/>
    <w:rsid w:val="002C0C61"/>
    <w:rsid w:val="002D587F"/>
    <w:rsid w:val="002D6614"/>
    <w:rsid w:val="002D73A4"/>
    <w:rsid w:val="002D796F"/>
    <w:rsid w:val="002E20AE"/>
    <w:rsid w:val="00307D5C"/>
    <w:rsid w:val="00317729"/>
    <w:rsid w:val="003233E7"/>
    <w:rsid w:val="003264E3"/>
    <w:rsid w:val="003345F3"/>
    <w:rsid w:val="00365BEF"/>
    <w:rsid w:val="003662C9"/>
    <w:rsid w:val="00370EF4"/>
    <w:rsid w:val="003E35CD"/>
    <w:rsid w:val="003E6C20"/>
    <w:rsid w:val="00401CE6"/>
    <w:rsid w:val="00402C39"/>
    <w:rsid w:val="00413FE5"/>
    <w:rsid w:val="00432A4C"/>
    <w:rsid w:val="00451999"/>
    <w:rsid w:val="00452098"/>
    <w:rsid w:val="00454165"/>
    <w:rsid w:val="00461B9A"/>
    <w:rsid w:val="0046587B"/>
    <w:rsid w:val="00466C33"/>
    <w:rsid w:val="00476081"/>
    <w:rsid w:val="00477CF8"/>
    <w:rsid w:val="0048581A"/>
    <w:rsid w:val="004A31F8"/>
    <w:rsid w:val="004A491F"/>
    <w:rsid w:val="004B017F"/>
    <w:rsid w:val="004B17A0"/>
    <w:rsid w:val="004B5015"/>
    <w:rsid w:val="004C232C"/>
    <w:rsid w:val="004C3B67"/>
    <w:rsid w:val="004C597E"/>
    <w:rsid w:val="004D1201"/>
    <w:rsid w:val="004E36FC"/>
    <w:rsid w:val="004F4B37"/>
    <w:rsid w:val="004F5687"/>
    <w:rsid w:val="005030F9"/>
    <w:rsid w:val="00525ECA"/>
    <w:rsid w:val="0053685B"/>
    <w:rsid w:val="00551B60"/>
    <w:rsid w:val="005717F5"/>
    <w:rsid w:val="005728B3"/>
    <w:rsid w:val="00576606"/>
    <w:rsid w:val="0058235F"/>
    <w:rsid w:val="00590C13"/>
    <w:rsid w:val="00593E29"/>
    <w:rsid w:val="005A5575"/>
    <w:rsid w:val="005D3818"/>
    <w:rsid w:val="005D496E"/>
    <w:rsid w:val="005D7980"/>
    <w:rsid w:val="005E20D4"/>
    <w:rsid w:val="005E31D0"/>
    <w:rsid w:val="005F5EA7"/>
    <w:rsid w:val="00611FE1"/>
    <w:rsid w:val="006231C7"/>
    <w:rsid w:val="00632FEB"/>
    <w:rsid w:val="0065366D"/>
    <w:rsid w:val="00672370"/>
    <w:rsid w:val="00683451"/>
    <w:rsid w:val="00692C50"/>
    <w:rsid w:val="0069484B"/>
    <w:rsid w:val="006978DC"/>
    <w:rsid w:val="006F2D76"/>
    <w:rsid w:val="006F608F"/>
    <w:rsid w:val="00700AE4"/>
    <w:rsid w:val="0070208A"/>
    <w:rsid w:val="00710D6C"/>
    <w:rsid w:val="00713D9C"/>
    <w:rsid w:val="00720E2A"/>
    <w:rsid w:val="00733724"/>
    <w:rsid w:val="0073394F"/>
    <w:rsid w:val="007453D4"/>
    <w:rsid w:val="007470E6"/>
    <w:rsid w:val="00747C98"/>
    <w:rsid w:val="00750B37"/>
    <w:rsid w:val="0076619E"/>
    <w:rsid w:val="00766D0F"/>
    <w:rsid w:val="00766ED9"/>
    <w:rsid w:val="00777686"/>
    <w:rsid w:val="007834EF"/>
    <w:rsid w:val="007A3BFA"/>
    <w:rsid w:val="007B13F5"/>
    <w:rsid w:val="007B49A1"/>
    <w:rsid w:val="007F580D"/>
    <w:rsid w:val="00803AEA"/>
    <w:rsid w:val="00816BB8"/>
    <w:rsid w:val="00821BB4"/>
    <w:rsid w:val="00830AB6"/>
    <w:rsid w:val="00834A7F"/>
    <w:rsid w:val="00835F74"/>
    <w:rsid w:val="008503DF"/>
    <w:rsid w:val="00860761"/>
    <w:rsid w:val="00891665"/>
    <w:rsid w:val="008923E7"/>
    <w:rsid w:val="008F0ECF"/>
    <w:rsid w:val="00905608"/>
    <w:rsid w:val="0093527F"/>
    <w:rsid w:val="00947A9B"/>
    <w:rsid w:val="00951C28"/>
    <w:rsid w:val="00962997"/>
    <w:rsid w:val="00992211"/>
    <w:rsid w:val="00993BB1"/>
    <w:rsid w:val="009959FA"/>
    <w:rsid w:val="009B34BA"/>
    <w:rsid w:val="009B6A27"/>
    <w:rsid w:val="009C3EEA"/>
    <w:rsid w:val="009C4764"/>
    <w:rsid w:val="009E2B4D"/>
    <w:rsid w:val="00A233FB"/>
    <w:rsid w:val="00A319E3"/>
    <w:rsid w:val="00A401BC"/>
    <w:rsid w:val="00A4244A"/>
    <w:rsid w:val="00A4306C"/>
    <w:rsid w:val="00A438B2"/>
    <w:rsid w:val="00A43E82"/>
    <w:rsid w:val="00A449D6"/>
    <w:rsid w:val="00A46F7E"/>
    <w:rsid w:val="00A66367"/>
    <w:rsid w:val="00A7251F"/>
    <w:rsid w:val="00A850C9"/>
    <w:rsid w:val="00A859DF"/>
    <w:rsid w:val="00AA1547"/>
    <w:rsid w:val="00AA2646"/>
    <w:rsid w:val="00AB0417"/>
    <w:rsid w:val="00AD3B81"/>
    <w:rsid w:val="00AD6D04"/>
    <w:rsid w:val="00AD7CD6"/>
    <w:rsid w:val="00AF1152"/>
    <w:rsid w:val="00AF5846"/>
    <w:rsid w:val="00AF6902"/>
    <w:rsid w:val="00B04198"/>
    <w:rsid w:val="00B219BB"/>
    <w:rsid w:val="00B302B7"/>
    <w:rsid w:val="00B30BFF"/>
    <w:rsid w:val="00B31D6A"/>
    <w:rsid w:val="00B33DCE"/>
    <w:rsid w:val="00B415E4"/>
    <w:rsid w:val="00B51BD2"/>
    <w:rsid w:val="00B55630"/>
    <w:rsid w:val="00B56EC4"/>
    <w:rsid w:val="00B63E2F"/>
    <w:rsid w:val="00B63F98"/>
    <w:rsid w:val="00B67A08"/>
    <w:rsid w:val="00B835D8"/>
    <w:rsid w:val="00B86859"/>
    <w:rsid w:val="00BC394C"/>
    <w:rsid w:val="00BD464A"/>
    <w:rsid w:val="00BD7365"/>
    <w:rsid w:val="00BE2127"/>
    <w:rsid w:val="00C23C58"/>
    <w:rsid w:val="00C51B7A"/>
    <w:rsid w:val="00C633A4"/>
    <w:rsid w:val="00C85AFA"/>
    <w:rsid w:val="00C87FB8"/>
    <w:rsid w:val="00CA1DFE"/>
    <w:rsid w:val="00CA3028"/>
    <w:rsid w:val="00CB7CA4"/>
    <w:rsid w:val="00CC1465"/>
    <w:rsid w:val="00CF4017"/>
    <w:rsid w:val="00CF4D85"/>
    <w:rsid w:val="00D05177"/>
    <w:rsid w:val="00D057B1"/>
    <w:rsid w:val="00D1746A"/>
    <w:rsid w:val="00D17DD5"/>
    <w:rsid w:val="00D23A94"/>
    <w:rsid w:val="00D32F64"/>
    <w:rsid w:val="00D41973"/>
    <w:rsid w:val="00D51067"/>
    <w:rsid w:val="00D931BD"/>
    <w:rsid w:val="00DB35DA"/>
    <w:rsid w:val="00DD13B5"/>
    <w:rsid w:val="00DD4EC4"/>
    <w:rsid w:val="00DE4826"/>
    <w:rsid w:val="00DE55E3"/>
    <w:rsid w:val="00DE596C"/>
    <w:rsid w:val="00DE5B2B"/>
    <w:rsid w:val="00E10D41"/>
    <w:rsid w:val="00E1377C"/>
    <w:rsid w:val="00E139DC"/>
    <w:rsid w:val="00E74642"/>
    <w:rsid w:val="00E868A2"/>
    <w:rsid w:val="00E93274"/>
    <w:rsid w:val="00EC2FE9"/>
    <w:rsid w:val="00ED5F86"/>
    <w:rsid w:val="00EE358F"/>
    <w:rsid w:val="00EE39D4"/>
    <w:rsid w:val="00EE50A4"/>
    <w:rsid w:val="00EF0E38"/>
    <w:rsid w:val="00EF54A0"/>
    <w:rsid w:val="00F037D7"/>
    <w:rsid w:val="00F153A3"/>
    <w:rsid w:val="00F15BFD"/>
    <w:rsid w:val="00F20CC0"/>
    <w:rsid w:val="00F23522"/>
    <w:rsid w:val="00F2776B"/>
    <w:rsid w:val="00F527F6"/>
    <w:rsid w:val="00F53758"/>
    <w:rsid w:val="00F56288"/>
    <w:rsid w:val="00F57E46"/>
    <w:rsid w:val="00F6677F"/>
    <w:rsid w:val="00F813BE"/>
    <w:rsid w:val="00F81F1A"/>
    <w:rsid w:val="00FB04E3"/>
    <w:rsid w:val="00FB5451"/>
    <w:rsid w:val="00FD1497"/>
    <w:rsid w:val="00FD5DE1"/>
    <w:rsid w:val="00FF7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AF4F8C35-4077-4243-B8F5-ECEBD88A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E4826"/>
    <w:rPr>
      <w:rFonts w:ascii="Calibri" w:eastAsia="Calibri" w:hAnsi="Calibri" w:cs="Times New Roman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DE4826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character" w:customStyle="1" w:styleId="GlavaZnak">
    <w:name w:val="Glava Znak"/>
    <w:basedOn w:val="Privzetapisavaodstavka"/>
    <w:link w:val="Glava"/>
    <w:uiPriority w:val="99"/>
    <w:rsid w:val="00DE4826"/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nhideWhenUsed/>
    <w:rsid w:val="00DE4826"/>
    <w:rPr>
      <w:color w:val="0000FF"/>
      <w:u w:val="single"/>
    </w:rPr>
  </w:style>
  <w:style w:type="paragraph" w:styleId="Odstavekseznama">
    <w:name w:val="List Paragraph"/>
    <w:basedOn w:val="Navaden"/>
    <w:uiPriority w:val="34"/>
    <w:qFormat/>
    <w:rsid w:val="00DE4826"/>
    <w:pPr>
      <w:ind w:left="720"/>
      <w:contextualSpacing/>
    </w:pPr>
  </w:style>
  <w:style w:type="paragraph" w:styleId="Noga">
    <w:name w:val="footer"/>
    <w:basedOn w:val="Navaden"/>
    <w:link w:val="NogaZnak"/>
    <w:uiPriority w:val="99"/>
    <w:unhideWhenUsed/>
    <w:rsid w:val="00DE482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DE4826"/>
    <w:rPr>
      <w:rFonts w:ascii="Calibri" w:eastAsia="Calibri" w:hAnsi="Calibri" w:cs="Times New Roman"/>
    </w:rPr>
  </w:style>
  <w:style w:type="character" w:customStyle="1" w:styleId="fontstyle01">
    <w:name w:val="fontstyle01"/>
    <w:basedOn w:val="Privzetapisavaodstavka"/>
    <w:rsid w:val="00C23C58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sed-drustvo.s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zora.slivnik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6</Words>
  <Characters>3399</Characters>
  <Application>Microsoft Office Word</Application>
  <DocSecurity>0</DocSecurity>
  <Lines>28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vnik</dc:creator>
  <cp:keywords/>
  <dc:description/>
  <cp:lastModifiedBy>Alenka-PMB</cp:lastModifiedBy>
  <cp:revision>2</cp:revision>
  <dcterms:created xsi:type="dcterms:W3CDTF">2021-08-23T07:07:00Z</dcterms:created>
  <dcterms:modified xsi:type="dcterms:W3CDTF">2021-08-23T07:07:00Z</dcterms:modified>
</cp:coreProperties>
</file>